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B9BB6F" w14:textId="77777777" w:rsidR="00936E83" w:rsidRPr="00061AA5" w:rsidRDefault="00936E83" w:rsidP="00936E83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1458797A" w14:textId="2CD2C735" w:rsidR="004E37E1" w:rsidRPr="00E13216" w:rsidRDefault="00C31573" w:rsidP="00E13216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TANULMÁNYI ELŐREHALADÁSI JELENTÉS</w:t>
      </w:r>
      <w:r w:rsidR="002D2D69">
        <w:rPr>
          <w:rFonts w:ascii="Times New Roman" w:hAnsi="Times New Roman" w:cs="Times New Roman"/>
          <w:b/>
          <w:sz w:val="28"/>
          <w:szCs w:val="28"/>
          <w:u w:val="single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b/>
          <w:sz w:val="28"/>
          <w:szCs w:val="28"/>
          <w:u w:val="single"/>
        </w:rPr>
        <w:t>EDUCATIONAL PROGRESS REPORT</w:t>
      </w:r>
    </w:p>
    <w:p w14:paraId="21417926" w14:textId="03AC5665" w:rsidR="00E13216" w:rsidRPr="00E13216" w:rsidRDefault="00E13216" w:rsidP="00E13216">
      <w:pPr>
        <w:spacing w:after="12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(Bsc)</w:t>
      </w:r>
    </w:p>
    <w:p w14:paraId="791E8DF1" w14:textId="64899FA4" w:rsidR="00061AA5" w:rsidRPr="00160043" w:rsidRDefault="00C31573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Projekt megnevezés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>Project title</w:t>
      </w:r>
      <w:r w:rsidRPr="00061AA5"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160043">
        <w:rPr>
          <w:rFonts w:ascii="Times New Roman" w:hAnsi="Times New Roman" w:cs="Times New Roman"/>
          <w:sz w:val="20"/>
          <w:szCs w:val="20"/>
        </w:rPr>
        <w:t>Integrált kutatói utánpótlás-képzési program az informatika és számítástudomány diszciplináris területein</w:t>
      </w:r>
    </w:p>
    <w:p w14:paraId="669F91F2" w14:textId="3393C02B" w:rsidR="00C31573" w:rsidRPr="00061AA5" w:rsidRDefault="003D19F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jekt azonosítója</w:t>
      </w:r>
      <w:r w:rsidR="002D2D69">
        <w:rPr>
          <w:rFonts w:ascii="Times New Roman" w:hAnsi="Times New Roman" w:cs="Times New Roman"/>
          <w:sz w:val="20"/>
          <w:szCs w:val="20"/>
        </w:rPr>
        <w:t>/Project ID</w:t>
      </w:r>
      <w:r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D80911">
        <w:rPr>
          <w:rFonts w:ascii="Times New Roman" w:hAnsi="Times New Roman" w:cs="Times New Roman"/>
          <w:b/>
          <w:sz w:val="20"/>
          <w:szCs w:val="20"/>
        </w:rPr>
        <w:t>EFOP-3.6.3-VEKOP-16-2017-00002</w:t>
      </w:r>
    </w:p>
    <w:p w14:paraId="1101F9FD" w14:textId="2EE0C7E9" w:rsidR="00C31573" w:rsidRPr="00061AA5" w:rsidRDefault="003D19F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jekt szakmai vezetőj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>Project Professional Leader</w:t>
      </w:r>
      <w:r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2336D5">
        <w:rPr>
          <w:rFonts w:ascii="Times New Roman" w:hAnsi="Times New Roman" w:cs="Times New Roman"/>
          <w:b/>
          <w:sz w:val="20"/>
          <w:szCs w:val="20"/>
        </w:rPr>
        <w:t>dr. Csuhaj Varjú Erzsébet</w:t>
      </w:r>
    </w:p>
    <w:p w14:paraId="6DBACDED" w14:textId="49D8D285" w:rsidR="004E37E1" w:rsidRPr="00160043" w:rsidRDefault="001B1FCD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Az ösztöndíjat elnyert hallgató </w:t>
      </w:r>
      <w:r w:rsidR="00C31573" w:rsidRPr="00061AA5">
        <w:rPr>
          <w:rFonts w:ascii="Times New Roman" w:hAnsi="Times New Roman" w:cs="Times New Roman"/>
          <w:sz w:val="20"/>
          <w:szCs w:val="20"/>
        </w:rPr>
        <w:t>nev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>Name of the scholar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: </w:t>
      </w:r>
      <w:r w:rsidR="00176AC2">
        <w:rPr>
          <w:rFonts w:ascii="Times New Roman" w:hAnsi="Times New Roman" w:cs="Times New Roman"/>
          <w:sz w:val="20"/>
          <w:szCs w:val="20"/>
        </w:rPr>
        <w:t>Kónya Leon</w:t>
      </w:r>
    </w:p>
    <w:p w14:paraId="327B01DF" w14:textId="16508A9F" w:rsidR="00936E83" w:rsidRPr="00160043" w:rsidRDefault="00936E83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NEPTUN </w:t>
      </w:r>
      <w:r w:rsidR="00C31573" w:rsidRPr="00061AA5">
        <w:rPr>
          <w:rFonts w:ascii="Times New Roman" w:hAnsi="Times New Roman" w:cs="Times New Roman"/>
          <w:sz w:val="20"/>
          <w:szCs w:val="20"/>
        </w:rPr>
        <w:t>kódja</w:t>
      </w:r>
      <w:r w:rsidR="002D2D69">
        <w:rPr>
          <w:rFonts w:ascii="Times New Roman" w:hAnsi="Times New Roman" w:cs="Times New Roman"/>
          <w:sz w:val="20"/>
          <w:szCs w:val="20"/>
        </w:rPr>
        <w:t>/NEPTUN code</w:t>
      </w:r>
      <w:r w:rsidRPr="00061AA5">
        <w:rPr>
          <w:rFonts w:ascii="Times New Roman" w:hAnsi="Times New Roman" w:cs="Times New Roman"/>
          <w:sz w:val="20"/>
          <w:szCs w:val="20"/>
        </w:rPr>
        <w:t xml:space="preserve">: </w:t>
      </w:r>
      <w:r w:rsidR="00176AC2">
        <w:rPr>
          <w:rFonts w:ascii="Times New Roman" w:hAnsi="Times New Roman" w:cs="Times New Roman"/>
          <w:sz w:val="20"/>
          <w:szCs w:val="20"/>
        </w:rPr>
        <w:t>RM70C6</w:t>
      </w:r>
    </w:p>
    <w:p w14:paraId="34039CC2" w14:textId="254A0FC9" w:rsidR="00936E83" w:rsidRPr="00061AA5" w:rsidRDefault="001B1FCD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Ösztöndíjas tevékenység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témája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>Topic of the scholarship activity</w:t>
      </w:r>
      <w:r w:rsidR="008852E5" w:rsidRPr="00061AA5">
        <w:rPr>
          <w:rFonts w:ascii="Times New Roman" w:hAnsi="Times New Roman" w:cs="Times New Roman"/>
          <w:sz w:val="20"/>
          <w:szCs w:val="20"/>
        </w:rPr>
        <w:t>:</w:t>
      </w:r>
      <w:r w:rsidR="003E30C6">
        <w:rPr>
          <w:rFonts w:ascii="Times New Roman" w:hAnsi="Times New Roman" w:cs="Times New Roman"/>
          <w:sz w:val="20"/>
          <w:szCs w:val="20"/>
        </w:rPr>
        <w:t xml:space="preserve"> </w:t>
      </w:r>
      <w:r w:rsidR="00320E4E" w:rsidRPr="00160043">
        <w:rPr>
          <w:rFonts w:ascii="Times New Roman" w:hAnsi="Times New Roman" w:cs="Times New Roman"/>
          <w:sz w:val="20"/>
          <w:szCs w:val="20"/>
        </w:rPr>
        <w:t>Algoritmikus problémamegoldás szeminárium</w:t>
      </w:r>
    </w:p>
    <w:p w14:paraId="63CE27DD" w14:textId="05D8C919" w:rsidR="00C31573" w:rsidRPr="00061AA5" w:rsidRDefault="00E13216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űhely megnevezése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sorszáma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>Work package number, title</w:t>
      </w:r>
      <w:r w:rsidR="00334B2F">
        <w:rPr>
          <w:rFonts w:ascii="Times New Roman" w:hAnsi="Times New Roman" w:cs="Times New Roman"/>
          <w:sz w:val="20"/>
          <w:szCs w:val="20"/>
        </w:rPr>
        <w:t xml:space="preserve">: </w:t>
      </w:r>
    </w:p>
    <w:p w14:paraId="6A1A7E9F" w14:textId="219751D0" w:rsidR="00C31573" w:rsidRDefault="00DE7F02" w:rsidP="00320E4E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</w:t>
      </w:r>
      <w:r w:rsidR="00E13216">
        <w:rPr>
          <w:rFonts w:ascii="Times New Roman" w:hAnsi="Times New Roman" w:cs="Times New Roman"/>
          <w:sz w:val="20"/>
          <w:szCs w:val="20"/>
        </w:rPr>
        <w:t>aszk</w:t>
      </w:r>
      <w:r w:rsidR="001B1FCD" w:rsidRPr="00061AA5">
        <w:rPr>
          <w:rFonts w:ascii="Times New Roman" w:hAnsi="Times New Roman" w:cs="Times New Roman"/>
          <w:sz w:val="20"/>
          <w:szCs w:val="20"/>
        </w:rPr>
        <w:t xml:space="preserve"> sorszáma,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megnevezés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>task name, title</w:t>
      </w:r>
      <w:r w:rsidR="00C31573" w:rsidRPr="00061AA5">
        <w:rPr>
          <w:rFonts w:ascii="Times New Roman" w:hAnsi="Times New Roman" w:cs="Times New Roman"/>
          <w:sz w:val="20"/>
          <w:szCs w:val="20"/>
        </w:rPr>
        <w:t>:</w:t>
      </w:r>
    </w:p>
    <w:p w14:paraId="62F0F295" w14:textId="19292B9C" w:rsidR="001206E7" w:rsidRPr="00160043" w:rsidRDefault="001B1FCD">
      <w:pPr>
        <w:rPr>
          <w:rFonts w:ascii="Times New Roman" w:hAnsi="Times New Roman" w:cs="Times New Roman"/>
          <w:bCs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Alprojektvezető neve, aki felel az ösztöndíjas tevékenység v</w:t>
      </w:r>
      <w:r w:rsidR="00334B2F">
        <w:rPr>
          <w:rFonts w:ascii="Times New Roman" w:hAnsi="Times New Roman" w:cs="Times New Roman"/>
          <w:sz w:val="20"/>
          <w:szCs w:val="20"/>
        </w:rPr>
        <w:t>égrehajtásáért</w:t>
      </w:r>
      <w:r w:rsidR="002D2D69">
        <w:rPr>
          <w:rFonts w:ascii="Times New Roman" w:hAnsi="Times New Roman" w:cs="Times New Roman"/>
          <w:sz w:val="20"/>
          <w:szCs w:val="20"/>
        </w:rPr>
        <w:t>/Work package leader</w:t>
      </w:r>
      <w:r w:rsidR="00AC3068">
        <w:rPr>
          <w:rFonts w:ascii="Times New Roman" w:hAnsi="Times New Roman" w:cs="Times New Roman"/>
          <w:sz w:val="20"/>
          <w:szCs w:val="20"/>
        </w:rPr>
        <w:t>/supervisor</w:t>
      </w:r>
      <w:r w:rsidR="00334B2F">
        <w:rPr>
          <w:rFonts w:ascii="Times New Roman" w:hAnsi="Times New Roman" w:cs="Times New Roman"/>
          <w:sz w:val="20"/>
          <w:szCs w:val="20"/>
        </w:rPr>
        <w:t>:</w:t>
      </w:r>
      <w:r w:rsidR="00F63B9E">
        <w:rPr>
          <w:rFonts w:ascii="Times New Roman" w:hAnsi="Times New Roman" w:cs="Times New Roman"/>
          <w:sz w:val="20"/>
          <w:szCs w:val="20"/>
        </w:rPr>
        <w:br/>
      </w:r>
      <w:r w:rsidR="00320E4E" w:rsidRPr="00160043">
        <w:rPr>
          <w:rFonts w:ascii="Times New Roman" w:hAnsi="Times New Roman" w:cs="Times New Roman"/>
          <w:bCs/>
          <w:sz w:val="20"/>
          <w:szCs w:val="20"/>
        </w:rPr>
        <w:t>Dr. Zsakó László</w:t>
      </w:r>
    </w:p>
    <w:p w14:paraId="522FA786" w14:textId="52A60285" w:rsidR="002D2D69" w:rsidRPr="002D2D69" w:rsidRDefault="002D2D69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1668"/>
        <w:gridCol w:w="4819"/>
        <w:gridCol w:w="2835"/>
      </w:tblGrid>
      <w:tr w:rsidR="00936E83" w:rsidRPr="00061AA5" w14:paraId="124B3569" w14:textId="77777777" w:rsidTr="002336D5">
        <w:trPr>
          <w:trHeight w:val="20"/>
        </w:trPr>
        <w:tc>
          <w:tcPr>
            <w:tcW w:w="6487" w:type="dxa"/>
            <w:gridSpan w:val="2"/>
            <w:tcBorders>
              <w:bottom w:val="single" w:sz="4" w:space="0" w:color="auto"/>
            </w:tcBorders>
            <w:vAlign w:val="bottom"/>
          </w:tcPr>
          <w:p w14:paraId="50971E43" w14:textId="5B1C11E9" w:rsidR="00936E83" w:rsidRPr="00061AA5" w:rsidRDefault="001B1FCD" w:rsidP="00EE3E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Ösztöndíjas tevékenység</w:t>
            </w:r>
            <w:r w:rsidR="00035E5F">
              <w:rPr>
                <w:rFonts w:ascii="Times New Roman" w:hAnsi="Times New Roman" w:cs="Times New Roman"/>
                <w:sz w:val="20"/>
                <w:szCs w:val="20"/>
              </w:rPr>
              <w:t>/ Scholarship activity</w:t>
            </w:r>
          </w:p>
        </w:tc>
        <w:tc>
          <w:tcPr>
            <w:tcW w:w="2835" w:type="dxa"/>
            <w:vMerge w:val="restart"/>
            <w:vAlign w:val="center"/>
          </w:tcPr>
          <w:p w14:paraId="11E22477" w14:textId="4AD5F714" w:rsidR="002336D5" w:rsidRDefault="001B1FCD" w:rsidP="002336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Alprojektvezető aláírása</w:t>
            </w:r>
            <w:r w:rsidR="00C34DC5">
              <w:rPr>
                <w:rFonts w:ascii="Times New Roman" w:hAnsi="Times New Roman" w:cs="Times New Roman"/>
                <w:sz w:val="20"/>
                <w:szCs w:val="20"/>
              </w:rPr>
              <w:t>/Signature of supervisor</w:t>
            </w:r>
          </w:p>
          <w:p w14:paraId="5070CBE7" w14:textId="1D1EBB1F" w:rsidR="00EC7AAC" w:rsidRPr="00EC7AAC" w:rsidRDefault="00EC7AAC" w:rsidP="002336D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Alprojekt</w:t>
            </w:r>
            <w:r w:rsidRPr="00EC7AAC">
              <w:rPr>
                <w:rFonts w:ascii="Times New Roman" w:hAnsi="Times New Roman" w:cs="Times New Roman"/>
                <w:sz w:val="16"/>
                <w:szCs w:val="16"/>
              </w:rPr>
              <w:t>vezető aláírásával igazolja havonta)</w:t>
            </w:r>
          </w:p>
        </w:tc>
      </w:tr>
      <w:tr w:rsidR="00936E83" w:rsidRPr="00061AA5" w14:paraId="44B4EC70" w14:textId="77777777" w:rsidTr="00EE3EF5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CC479" w14:textId="4B5D092E" w:rsidR="00A72473" w:rsidRPr="00061AA5" w:rsidRDefault="003A4953" w:rsidP="003A49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vékenység ideje (havi</w:t>
            </w:r>
            <w:r w:rsidR="00C302A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1B1FCD" w:rsidRPr="00061AA5">
              <w:rPr>
                <w:rFonts w:ascii="Times New Roman" w:hAnsi="Times New Roman" w:cs="Times New Roman"/>
                <w:sz w:val="20"/>
                <w:szCs w:val="20"/>
              </w:rPr>
              <w:t xml:space="preserve"> bontásban)</w:t>
            </w:r>
            <w:r w:rsidR="00E13216">
              <w:rPr>
                <w:rFonts w:ascii="Times New Roman" w:hAnsi="Times New Roman" w:cs="Times New Roman"/>
                <w:sz w:val="20"/>
                <w:szCs w:val="20"/>
              </w:rPr>
              <w:t xml:space="preserve"> év, hó</w:t>
            </w:r>
            <w:r w:rsidR="00C34DC5">
              <w:rPr>
                <w:rFonts w:ascii="Times New Roman" w:hAnsi="Times New Roman" w:cs="Times New Roman"/>
                <w:sz w:val="20"/>
                <w:szCs w:val="20"/>
              </w:rPr>
              <w:t>/Date of the activity (monthly breakdown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342C31" w14:textId="77777777" w:rsidR="001B1FCD" w:rsidRPr="00061AA5" w:rsidRDefault="001B1FCD" w:rsidP="001B1F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1A532A" w14:textId="7A0242FD" w:rsidR="00EC7AAC" w:rsidRPr="00061AA5" w:rsidRDefault="001B1FCD" w:rsidP="00C34D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Tevékenység rövid leírása</w:t>
            </w:r>
            <w:r w:rsidR="00035E5F">
              <w:rPr>
                <w:rFonts w:ascii="Times New Roman" w:hAnsi="Times New Roman" w:cs="Times New Roman"/>
                <w:sz w:val="20"/>
                <w:szCs w:val="20"/>
              </w:rPr>
              <w:t>/Activity short description</w:t>
            </w:r>
          </w:p>
        </w:tc>
        <w:tc>
          <w:tcPr>
            <w:tcW w:w="2835" w:type="dxa"/>
            <w:vMerge/>
            <w:tcBorders>
              <w:bottom w:val="single" w:sz="4" w:space="0" w:color="auto"/>
            </w:tcBorders>
          </w:tcPr>
          <w:p w14:paraId="72F539BD" w14:textId="77777777" w:rsidR="00936E83" w:rsidRPr="00061AA5" w:rsidRDefault="00936E83" w:rsidP="001B1F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13112EE6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75019" w14:textId="77923E54" w:rsidR="003E30C6" w:rsidRPr="00EC7AAC" w:rsidRDefault="00320E4E" w:rsidP="0027053C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320E4E">
              <w:rPr>
                <w:rFonts w:ascii="Times New Roman" w:hAnsi="Times New Roman" w:cs="Times New Roman"/>
                <w:sz w:val="20"/>
                <w:szCs w:val="20"/>
              </w:rPr>
              <w:t>2020. márci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893DE" w14:textId="199A7D3A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Új témakörök megismerése az algoritmikus problémamegoldás területén, cikkek olvasása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CD7BC0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2439A988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D2AC2" w14:textId="2262B76A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áprili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E276C" w14:textId="134DAFBF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eladatok megoldása a megtanult témakörökben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BB36FF" w14:textId="442A734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7F436C2D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C2C3B" w14:textId="703A8159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máj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9BA28" w14:textId="6BCA9152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ikk</w:t>
            </w:r>
            <w:r w:rsidR="00B06CD6">
              <w:rPr>
                <w:rFonts w:ascii="Times New Roman" w:hAnsi="Times New Roman" w:cs="Times New Roman"/>
                <w:sz w:val="20"/>
                <w:szCs w:val="20"/>
              </w:rPr>
              <w:t>e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írása az Algowiki rendszerbe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1791DC" w14:textId="2C0D8BCA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06F53BD4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83D7A" w14:textId="1E4782F9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júni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B6756" w14:textId="163549E9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ás hallgatók munkáinak megismerése, tudásmegosztás.</w:t>
            </w: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15480505" w14:textId="5E28679C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529B70D9" w14:textId="77777777" w:rsidTr="006B6CF4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7DFD8" w14:textId="5F261BE3" w:rsidR="003E30C6" w:rsidRPr="00061AA5" w:rsidRDefault="003E30C6" w:rsidP="004606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34BCB" w14:textId="6495BAA4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417F7AEB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14483F52" w14:textId="77777777" w:rsidTr="00DB674D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C64F4" w14:textId="77777777" w:rsidR="003E30C6" w:rsidRPr="00061AA5" w:rsidRDefault="003E30C6" w:rsidP="004606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9D52E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43F2C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0A95B50" w14:textId="7C20C814" w:rsidR="00E13216" w:rsidRDefault="00E13216" w:rsidP="00E13216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464EA225" w14:textId="70AAC3D7" w:rsidR="001B1FCD" w:rsidRPr="00061AA5" w:rsidRDefault="00845685" w:rsidP="00E13216">
      <w:pPr>
        <w:spacing w:after="0"/>
        <w:ind w:firstLine="709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eastAsia="hu-HU"/>
        </w:rPr>
        <w:drawing>
          <wp:inline distT="0" distB="0" distL="0" distR="0" wp14:anchorId="6228009F" wp14:editId="33ACB4CC">
            <wp:extent cx="1152686" cy="57158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aira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2686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1C55A" w14:textId="28527137" w:rsidR="001B1FCD" w:rsidRPr="00061AA5" w:rsidRDefault="001B1FCD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4624F8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1BB0682D" w14:textId="4E78CED3" w:rsidR="00E13216" w:rsidRDefault="001B1FCD" w:rsidP="00E13216">
      <w:pPr>
        <w:spacing w:after="0"/>
        <w:ind w:firstLine="709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Ösztöndíjas hallgató</w:t>
      </w:r>
      <w:r w:rsidR="00F228D7">
        <w:rPr>
          <w:rFonts w:ascii="Times New Roman" w:hAnsi="Times New Roman" w:cs="Times New Roman"/>
          <w:sz w:val="20"/>
          <w:szCs w:val="20"/>
        </w:rPr>
        <w:t>/scholar</w:t>
      </w:r>
      <w:bookmarkStart w:id="0" w:name="_GoBack"/>
      <w:bookmarkEnd w:id="0"/>
    </w:p>
    <w:p w14:paraId="4EA242BF" w14:textId="41257B2B" w:rsidR="001B1FCD" w:rsidRPr="00061AA5" w:rsidRDefault="00DB3DBF" w:rsidP="0060312C">
      <w:pPr>
        <w:ind w:firstLine="709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B397812" w14:textId="77777777" w:rsidR="00E13216" w:rsidRDefault="00AF4A76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23DBD370" w14:textId="1F194C23" w:rsidR="00E13216" w:rsidRDefault="00AC3068" w:rsidP="00E13216">
      <w:pPr>
        <w:tabs>
          <w:tab w:val="center" w:pos="1560"/>
        </w:tabs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  <w:t>Alprojektvezető</w:t>
      </w:r>
      <w:r w:rsidR="00077DD0">
        <w:rPr>
          <w:rFonts w:ascii="Times New Roman" w:hAnsi="Times New Roman" w:cs="Times New Roman"/>
          <w:sz w:val="20"/>
          <w:szCs w:val="20"/>
        </w:rPr>
        <w:t>/témavezető</w:t>
      </w:r>
    </w:p>
    <w:p w14:paraId="3860E948" w14:textId="78E251C2" w:rsidR="00E13216" w:rsidRDefault="00E13216" w:rsidP="00E13216">
      <w:pPr>
        <w:tabs>
          <w:tab w:val="center" w:pos="1560"/>
        </w:tabs>
        <w:rPr>
          <w:rFonts w:ascii="Times New Roman" w:hAnsi="Times New Roman" w:cs="Times New Roman"/>
          <w:sz w:val="20"/>
          <w:szCs w:val="20"/>
        </w:rPr>
      </w:pPr>
    </w:p>
    <w:p w14:paraId="0454E1E9" w14:textId="77777777" w:rsidR="00E13216" w:rsidRDefault="001B1FCD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6F02CEE2" w14:textId="463D7083" w:rsidR="00DB389C" w:rsidRPr="003E30C6" w:rsidRDefault="00E13216" w:rsidP="00F63B9E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="001B1FCD" w:rsidRPr="00061AA5">
        <w:rPr>
          <w:rFonts w:ascii="Times New Roman" w:hAnsi="Times New Roman" w:cs="Times New Roman"/>
          <w:sz w:val="20"/>
          <w:szCs w:val="20"/>
        </w:rPr>
        <w:t>Projekt szakmai vezetője</w:t>
      </w:r>
    </w:p>
    <w:sectPr w:rsidR="00DB389C" w:rsidRPr="003E30C6" w:rsidSect="00533B4C">
      <w:footerReference w:type="default" r:id="rId8"/>
      <w:pgSz w:w="11906" w:h="16838"/>
      <w:pgMar w:top="709" w:right="991" w:bottom="567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5C0314" w14:textId="77777777" w:rsidR="00F70D60" w:rsidRDefault="00F70D60" w:rsidP="00DB389C">
      <w:pPr>
        <w:spacing w:after="0" w:line="240" w:lineRule="auto"/>
      </w:pPr>
      <w:r>
        <w:separator/>
      </w:r>
    </w:p>
  </w:endnote>
  <w:endnote w:type="continuationSeparator" w:id="0">
    <w:p w14:paraId="13080747" w14:textId="77777777" w:rsidR="00F70D60" w:rsidRDefault="00F70D60" w:rsidP="00DB38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579527" w14:textId="7F57B7C9" w:rsidR="003E30C6" w:rsidRDefault="003E30C6">
    <w:pPr>
      <w:pStyle w:val="Footer"/>
      <w:rPr>
        <w:noProof/>
        <w:lang w:eastAsia="hu-HU"/>
      </w:rPr>
    </w:pPr>
    <w:r>
      <w:rPr>
        <w:noProof/>
        <w:lang w:eastAsia="hu-HU"/>
      </w:rPr>
      <w:drawing>
        <wp:anchor distT="0" distB="0" distL="114300" distR="114300" simplePos="0" relativeHeight="251659264" behindDoc="1" locked="0" layoutInCell="1" allowOverlap="1" wp14:anchorId="7E49E9E2" wp14:editId="252E8B0D">
          <wp:simplePos x="0" y="0"/>
          <wp:positionH relativeFrom="margin">
            <wp:posOffset>3343275</wp:posOffset>
          </wp:positionH>
          <wp:positionV relativeFrom="page">
            <wp:posOffset>8181975</wp:posOffset>
          </wp:positionV>
          <wp:extent cx="3628390" cy="2506980"/>
          <wp:effectExtent l="0" t="0" r="0" b="7620"/>
          <wp:wrapTight wrapText="bothSides">
            <wp:wrapPolygon edited="0">
              <wp:start x="0" y="0"/>
              <wp:lineTo x="0" y="21502"/>
              <wp:lineTo x="21434" y="21502"/>
              <wp:lineTo x="21434" y="0"/>
              <wp:lineTo x="0" y="0"/>
            </wp:wrapPolygon>
          </wp:wrapTight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nfoblokk_kedv_final_CMYK_ ESZ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28390" cy="2506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9C37886" w14:textId="3D9E5CB7" w:rsidR="003E30C6" w:rsidRDefault="003E30C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FA034A" w14:textId="77777777" w:rsidR="00F70D60" w:rsidRDefault="00F70D60" w:rsidP="00DB389C">
      <w:pPr>
        <w:spacing w:after="0" w:line="240" w:lineRule="auto"/>
      </w:pPr>
      <w:r>
        <w:separator/>
      </w:r>
    </w:p>
  </w:footnote>
  <w:footnote w:type="continuationSeparator" w:id="0">
    <w:p w14:paraId="09EA4DCF" w14:textId="77777777" w:rsidR="00F70D60" w:rsidRDefault="00F70D60" w:rsidP="00DB389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jC0MDIxMzOztLRU0lEKTi0uzszPAykwrAUA2NafBiwAAAA="/>
  </w:docVars>
  <w:rsids>
    <w:rsidRoot w:val="004E37E1"/>
    <w:rsid w:val="00001534"/>
    <w:rsid w:val="000026C1"/>
    <w:rsid w:val="0000341F"/>
    <w:rsid w:val="00011BEE"/>
    <w:rsid w:val="00012268"/>
    <w:rsid w:val="000150D1"/>
    <w:rsid w:val="0001667A"/>
    <w:rsid w:val="00017448"/>
    <w:rsid w:val="000177CA"/>
    <w:rsid w:val="00017F93"/>
    <w:rsid w:val="00020F63"/>
    <w:rsid w:val="00022086"/>
    <w:rsid w:val="00023F4F"/>
    <w:rsid w:val="00024B46"/>
    <w:rsid w:val="00025211"/>
    <w:rsid w:val="000257E0"/>
    <w:rsid w:val="000277F6"/>
    <w:rsid w:val="00030A88"/>
    <w:rsid w:val="00033264"/>
    <w:rsid w:val="0003427D"/>
    <w:rsid w:val="00034434"/>
    <w:rsid w:val="00035E5F"/>
    <w:rsid w:val="00036645"/>
    <w:rsid w:val="00037130"/>
    <w:rsid w:val="00043353"/>
    <w:rsid w:val="00043355"/>
    <w:rsid w:val="00044878"/>
    <w:rsid w:val="00044CAD"/>
    <w:rsid w:val="00045417"/>
    <w:rsid w:val="00046ABB"/>
    <w:rsid w:val="000477E6"/>
    <w:rsid w:val="000510BB"/>
    <w:rsid w:val="00051763"/>
    <w:rsid w:val="00051FAE"/>
    <w:rsid w:val="00053BCA"/>
    <w:rsid w:val="00053E9D"/>
    <w:rsid w:val="00054DF5"/>
    <w:rsid w:val="000556D7"/>
    <w:rsid w:val="00055E6B"/>
    <w:rsid w:val="0005693E"/>
    <w:rsid w:val="0005704A"/>
    <w:rsid w:val="0005755E"/>
    <w:rsid w:val="00060EF5"/>
    <w:rsid w:val="00061AA5"/>
    <w:rsid w:val="00063C0C"/>
    <w:rsid w:val="00066BD1"/>
    <w:rsid w:val="00070339"/>
    <w:rsid w:val="0007213F"/>
    <w:rsid w:val="00073941"/>
    <w:rsid w:val="00074027"/>
    <w:rsid w:val="00074D86"/>
    <w:rsid w:val="0007759E"/>
    <w:rsid w:val="00077DD0"/>
    <w:rsid w:val="0008584F"/>
    <w:rsid w:val="00086675"/>
    <w:rsid w:val="00086949"/>
    <w:rsid w:val="00086C5E"/>
    <w:rsid w:val="00091154"/>
    <w:rsid w:val="0009181B"/>
    <w:rsid w:val="00091F8A"/>
    <w:rsid w:val="00093B67"/>
    <w:rsid w:val="0009478C"/>
    <w:rsid w:val="0009572C"/>
    <w:rsid w:val="0009597C"/>
    <w:rsid w:val="00095B6E"/>
    <w:rsid w:val="00096B6D"/>
    <w:rsid w:val="000977B5"/>
    <w:rsid w:val="000A2921"/>
    <w:rsid w:val="000A374A"/>
    <w:rsid w:val="000A56DF"/>
    <w:rsid w:val="000B0B3E"/>
    <w:rsid w:val="000B1116"/>
    <w:rsid w:val="000B189B"/>
    <w:rsid w:val="000B333E"/>
    <w:rsid w:val="000B3607"/>
    <w:rsid w:val="000B47AD"/>
    <w:rsid w:val="000B5158"/>
    <w:rsid w:val="000C1DE5"/>
    <w:rsid w:val="000C1F41"/>
    <w:rsid w:val="000C6042"/>
    <w:rsid w:val="000D0F4F"/>
    <w:rsid w:val="000D47E9"/>
    <w:rsid w:val="000D4B57"/>
    <w:rsid w:val="000D4BE1"/>
    <w:rsid w:val="000D5492"/>
    <w:rsid w:val="000D657C"/>
    <w:rsid w:val="000D79F4"/>
    <w:rsid w:val="000E0251"/>
    <w:rsid w:val="000E2E63"/>
    <w:rsid w:val="000E42B7"/>
    <w:rsid w:val="000E506F"/>
    <w:rsid w:val="000E69A2"/>
    <w:rsid w:val="000F0F4A"/>
    <w:rsid w:val="000F5A69"/>
    <w:rsid w:val="000F729E"/>
    <w:rsid w:val="000F781C"/>
    <w:rsid w:val="000F7CC2"/>
    <w:rsid w:val="001007F2"/>
    <w:rsid w:val="00100D9C"/>
    <w:rsid w:val="00101137"/>
    <w:rsid w:val="00101D22"/>
    <w:rsid w:val="00101D25"/>
    <w:rsid w:val="001020BC"/>
    <w:rsid w:val="00102CFA"/>
    <w:rsid w:val="00102D00"/>
    <w:rsid w:val="001031DE"/>
    <w:rsid w:val="00104A90"/>
    <w:rsid w:val="001076AB"/>
    <w:rsid w:val="0010789F"/>
    <w:rsid w:val="0011253E"/>
    <w:rsid w:val="001129BB"/>
    <w:rsid w:val="001136C4"/>
    <w:rsid w:val="0011501A"/>
    <w:rsid w:val="001151D5"/>
    <w:rsid w:val="001161AE"/>
    <w:rsid w:val="001206E7"/>
    <w:rsid w:val="00120DEB"/>
    <w:rsid w:val="00122254"/>
    <w:rsid w:val="00122DD1"/>
    <w:rsid w:val="00123947"/>
    <w:rsid w:val="00125011"/>
    <w:rsid w:val="00130954"/>
    <w:rsid w:val="00132916"/>
    <w:rsid w:val="001329CA"/>
    <w:rsid w:val="00134521"/>
    <w:rsid w:val="00134DD5"/>
    <w:rsid w:val="00135093"/>
    <w:rsid w:val="00135097"/>
    <w:rsid w:val="00136509"/>
    <w:rsid w:val="001401C7"/>
    <w:rsid w:val="00140FBF"/>
    <w:rsid w:val="00141909"/>
    <w:rsid w:val="00143ACF"/>
    <w:rsid w:val="00145D9C"/>
    <w:rsid w:val="00147DDF"/>
    <w:rsid w:val="0015029F"/>
    <w:rsid w:val="00151432"/>
    <w:rsid w:val="00157355"/>
    <w:rsid w:val="00157917"/>
    <w:rsid w:val="00160043"/>
    <w:rsid w:val="00160E80"/>
    <w:rsid w:val="00164E97"/>
    <w:rsid w:val="00166941"/>
    <w:rsid w:val="00167950"/>
    <w:rsid w:val="00171745"/>
    <w:rsid w:val="00172CF4"/>
    <w:rsid w:val="00173B12"/>
    <w:rsid w:val="001743B8"/>
    <w:rsid w:val="00175FE5"/>
    <w:rsid w:val="00176AC2"/>
    <w:rsid w:val="00176CA5"/>
    <w:rsid w:val="00176FC8"/>
    <w:rsid w:val="00177F0B"/>
    <w:rsid w:val="0018001C"/>
    <w:rsid w:val="00180A82"/>
    <w:rsid w:val="00180AC6"/>
    <w:rsid w:val="00180B57"/>
    <w:rsid w:val="00181B09"/>
    <w:rsid w:val="00182F05"/>
    <w:rsid w:val="001840B5"/>
    <w:rsid w:val="00185CA5"/>
    <w:rsid w:val="00186B60"/>
    <w:rsid w:val="00187881"/>
    <w:rsid w:val="0019240A"/>
    <w:rsid w:val="00193553"/>
    <w:rsid w:val="00193C52"/>
    <w:rsid w:val="0019405E"/>
    <w:rsid w:val="00194BF3"/>
    <w:rsid w:val="00194F68"/>
    <w:rsid w:val="0019527B"/>
    <w:rsid w:val="00195B1F"/>
    <w:rsid w:val="0019663C"/>
    <w:rsid w:val="00197AAC"/>
    <w:rsid w:val="00197BDA"/>
    <w:rsid w:val="001A13CF"/>
    <w:rsid w:val="001A1D4B"/>
    <w:rsid w:val="001A471B"/>
    <w:rsid w:val="001A50C5"/>
    <w:rsid w:val="001A55B0"/>
    <w:rsid w:val="001B0976"/>
    <w:rsid w:val="001B13C2"/>
    <w:rsid w:val="001B1FCD"/>
    <w:rsid w:val="001B2CBE"/>
    <w:rsid w:val="001B4B53"/>
    <w:rsid w:val="001B4E62"/>
    <w:rsid w:val="001B6C5B"/>
    <w:rsid w:val="001C16E1"/>
    <w:rsid w:val="001C2355"/>
    <w:rsid w:val="001C3921"/>
    <w:rsid w:val="001C51DE"/>
    <w:rsid w:val="001C7051"/>
    <w:rsid w:val="001D2226"/>
    <w:rsid w:val="001D24D8"/>
    <w:rsid w:val="001D3DC9"/>
    <w:rsid w:val="001D454E"/>
    <w:rsid w:val="001D466F"/>
    <w:rsid w:val="001D48D9"/>
    <w:rsid w:val="001D5CAD"/>
    <w:rsid w:val="001D6193"/>
    <w:rsid w:val="001D70C7"/>
    <w:rsid w:val="001E06C2"/>
    <w:rsid w:val="001E275D"/>
    <w:rsid w:val="001E5DB4"/>
    <w:rsid w:val="001F314E"/>
    <w:rsid w:val="001F3404"/>
    <w:rsid w:val="001F5486"/>
    <w:rsid w:val="001F557E"/>
    <w:rsid w:val="001F694D"/>
    <w:rsid w:val="001F6DE7"/>
    <w:rsid w:val="001F7D56"/>
    <w:rsid w:val="002002DC"/>
    <w:rsid w:val="00200A11"/>
    <w:rsid w:val="002025AE"/>
    <w:rsid w:val="0020261A"/>
    <w:rsid w:val="002029AB"/>
    <w:rsid w:val="002031D4"/>
    <w:rsid w:val="0020331C"/>
    <w:rsid w:val="0020362C"/>
    <w:rsid w:val="00203B2E"/>
    <w:rsid w:val="00204009"/>
    <w:rsid w:val="00205024"/>
    <w:rsid w:val="002068E0"/>
    <w:rsid w:val="00206A3A"/>
    <w:rsid w:val="00210798"/>
    <w:rsid w:val="00211960"/>
    <w:rsid w:val="0021416C"/>
    <w:rsid w:val="00214CF5"/>
    <w:rsid w:val="00216FC3"/>
    <w:rsid w:val="002178A8"/>
    <w:rsid w:val="002207A3"/>
    <w:rsid w:val="00220F3D"/>
    <w:rsid w:val="002216FF"/>
    <w:rsid w:val="0022282E"/>
    <w:rsid w:val="00222EDB"/>
    <w:rsid w:val="00223928"/>
    <w:rsid w:val="00225681"/>
    <w:rsid w:val="00231F8E"/>
    <w:rsid w:val="00232945"/>
    <w:rsid w:val="00233417"/>
    <w:rsid w:val="002336D5"/>
    <w:rsid w:val="002336E5"/>
    <w:rsid w:val="002340F1"/>
    <w:rsid w:val="00234387"/>
    <w:rsid w:val="002344A3"/>
    <w:rsid w:val="00234BA9"/>
    <w:rsid w:val="002408F0"/>
    <w:rsid w:val="00243D4B"/>
    <w:rsid w:val="00243FBD"/>
    <w:rsid w:val="0024541A"/>
    <w:rsid w:val="00245CF3"/>
    <w:rsid w:val="002462EF"/>
    <w:rsid w:val="002473F5"/>
    <w:rsid w:val="002475AE"/>
    <w:rsid w:val="0025118E"/>
    <w:rsid w:val="00251CBA"/>
    <w:rsid w:val="00252729"/>
    <w:rsid w:val="00252BA2"/>
    <w:rsid w:val="0025359D"/>
    <w:rsid w:val="002615DB"/>
    <w:rsid w:val="00261B8C"/>
    <w:rsid w:val="00262644"/>
    <w:rsid w:val="00263870"/>
    <w:rsid w:val="00263EA7"/>
    <w:rsid w:val="0027053C"/>
    <w:rsid w:val="00271788"/>
    <w:rsid w:val="00272845"/>
    <w:rsid w:val="00272D44"/>
    <w:rsid w:val="00273794"/>
    <w:rsid w:val="00274E25"/>
    <w:rsid w:val="002750A2"/>
    <w:rsid w:val="002800E7"/>
    <w:rsid w:val="0028101C"/>
    <w:rsid w:val="00283632"/>
    <w:rsid w:val="00284317"/>
    <w:rsid w:val="00286530"/>
    <w:rsid w:val="002909AD"/>
    <w:rsid w:val="00292B03"/>
    <w:rsid w:val="00294058"/>
    <w:rsid w:val="00294E97"/>
    <w:rsid w:val="00295B07"/>
    <w:rsid w:val="00297270"/>
    <w:rsid w:val="00297314"/>
    <w:rsid w:val="00297F09"/>
    <w:rsid w:val="002A2E52"/>
    <w:rsid w:val="002A3A97"/>
    <w:rsid w:val="002A65E0"/>
    <w:rsid w:val="002B0506"/>
    <w:rsid w:val="002B1009"/>
    <w:rsid w:val="002B2ADF"/>
    <w:rsid w:val="002B2C3F"/>
    <w:rsid w:val="002B365D"/>
    <w:rsid w:val="002B577B"/>
    <w:rsid w:val="002B689E"/>
    <w:rsid w:val="002B7477"/>
    <w:rsid w:val="002B761F"/>
    <w:rsid w:val="002C1674"/>
    <w:rsid w:val="002C1EC4"/>
    <w:rsid w:val="002C22F1"/>
    <w:rsid w:val="002C2755"/>
    <w:rsid w:val="002C69B5"/>
    <w:rsid w:val="002C6B1E"/>
    <w:rsid w:val="002D2D69"/>
    <w:rsid w:val="002D50E3"/>
    <w:rsid w:val="002D5377"/>
    <w:rsid w:val="002D7665"/>
    <w:rsid w:val="002E08BF"/>
    <w:rsid w:val="002E0B58"/>
    <w:rsid w:val="002E0FE4"/>
    <w:rsid w:val="002E2057"/>
    <w:rsid w:val="002E224B"/>
    <w:rsid w:val="002E2479"/>
    <w:rsid w:val="002E2678"/>
    <w:rsid w:val="002E513F"/>
    <w:rsid w:val="002E6A2C"/>
    <w:rsid w:val="002E75A0"/>
    <w:rsid w:val="002E7B1C"/>
    <w:rsid w:val="002F0FDC"/>
    <w:rsid w:val="002F27F1"/>
    <w:rsid w:val="002F2F09"/>
    <w:rsid w:val="002F31C8"/>
    <w:rsid w:val="002F3C20"/>
    <w:rsid w:val="002F6BAF"/>
    <w:rsid w:val="00300B8B"/>
    <w:rsid w:val="00301661"/>
    <w:rsid w:val="00301A13"/>
    <w:rsid w:val="003020EE"/>
    <w:rsid w:val="00302D90"/>
    <w:rsid w:val="00304B67"/>
    <w:rsid w:val="00305D6C"/>
    <w:rsid w:val="00306BF3"/>
    <w:rsid w:val="00307238"/>
    <w:rsid w:val="00307879"/>
    <w:rsid w:val="003107F2"/>
    <w:rsid w:val="003120F5"/>
    <w:rsid w:val="00313457"/>
    <w:rsid w:val="003179DB"/>
    <w:rsid w:val="003206CE"/>
    <w:rsid w:val="00320E4E"/>
    <w:rsid w:val="0032203D"/>
    <w:rsid w:val="00324C6D"/>
    <w:rsid w:val="003251FE"/>
    <w:rsid w:val="003256EA"/>
    <w:rsid w:val="003309BB"/>
    <w:rsid w:val="0033332E"/>
    <w:rsid w:val="00334A92"/>
    <w:rsid w:val="00334B2F"/>
    <w:rsid w:val="00336BC8"/>
    <w:rsid w:val="00336E55"/>
    <w:rsid w:val="00337C54"/>
    <w:rsid w:val="00341B66"/>
    <w:rsid w:val="0034400E"/>
    <w:rsid w:val="00344314"/>
    <w:rsid w:val="0034565C"/>
    <w:rsid w:val="00345790"/>
    <w:rsid w:val="00346A57"/>
    <w:rsid w:val="003503AB"/>
    <w:rsid w:val="003506A7"/>
    <w:rsid w:val="003549EE"/>
    <w:rsid w:val="00354C0C"/>
    <w:rsid w:val="00354C8E"/>
    <w:rsid w:val="00361F7A"/>
    <w:rsid w:val="0036404F"/>
    <w:rsid w:val="003650A2"/>
    <w:rsid w:val="00365726"/>
    <w:rsid w:val="00365ADA"/>
    <w:rsid w:val="00365F9C"/>
    <w:rsid w:val="00367DF7"/>
    <w:rsid w:val="003707C7"/>
    <w:rsid w:val="00370BEE"/>
    <w:rsid w:val="00371229"/>
    <w:rsid w:val="00371304"/>
    <w:rsid w:val="003718AB"/>
    <w:rsid w:val="003771F1"/>
    <w:rsid w:val="003773F2"/>
    <w:rsid w:val="00377860"/>
    <w:rsid w:val="00382141"/>
    <w:rsid w:val="00383D1A"/>
    <w:rsid w:val="00384A40"/>
    <w:rsid w:val="00384D30"/>
    <w:rsid w:val="0038673B"/>
    <w:rsid w:val="00390888"/>
    <w:rsid w:val="00392258"/>
    <w:rsid w:val="003925A9"/>
    <w:rsid w:val="00392C36"/>
    <w:rsid w:val="00394121"/>
    <w:rsid w:val="0039492B"/>
    <w:rsid w:val="00394E84"/>
    <w:rsid w:val="003963A6"/>
    <w:rsid w:val="003A0068"/>
    <w:rsid w:val="003A1F11"/>
    <w:rsid w:val="003A4953"/>
    <w:rsid w:val="003A4A79"/>
    <w:rsid w:val="003A4DA9"/>
    <w:rsid w:val="003A526F"/>
    <w:rsid w:val="003A59D2"/>
    <w:rsid w:val="003A60FB"/>
    <w:rsid w:val="003A64E3"/>
    <w:rsid w:val="003A6A13"/>
    <w:rsid w:val="003A79FB"/>
    <w:rsid w:val="003B0C5A"/>
    <w:rsid w:val="003B1418"/>
    <w:rsid w:val="003B473E"/>
    <w:rsid w:val="003B51F5"/>
    <w:rsid w:val="003B62F1"/>
    <w:rsid w:val="003B68A0"/>
    <w:rsid w:val="003B69A0"/>
    <w:rsid w:val="003B7483"/>
    <w:rsid w:val="003C41A2"/>
    <w:rsid w:val="003C4DE8"/>
    <w:rsid w:val="003C5213"/>
    <w:rsid w:val="003C548E"/>
    <w:rsid w:val="003C60AC"/>
    <w:rsid w:val="003C6401"/>
    <w:rsid w:val="003C74A9"/>
    <w:rsid w:val="003D182D"/>
    <w:rsid w:val="003D19F5"/>
    <w:rsid w:val="003D1CAD"/>
    <w:rsid w:val="003D3094"/>
    <w:rsid w:val="003D4014"/>
    <w:rsid w:val="003D45AA"/>
    <w:rsid w:val="003D7F7C"/>
    <w:rsid w:val="003E038A"/>
    <w:rsid w:val="003E2547"/>
    <w:rsid w:val="003E30C6"/>
    <w:rsid w:val="003E39A5"/>
    <w:rsid w:val="003E4D57"/>
    <w:rsid w:val="003E4DF4"/>
    <w:rsid w:val="003E5F0F"/>
    <w:rsid w:val="003E7C3C"/>
    <w:rsid w:val="003F4593"/>
    <w:rsid w:val="003F46C1"/>
    <w:rsid w:val="003F5EA4"/>
    <w:rsid w:val="00400D4F"/>
    <w:rsid w:val="00400DA3"/>
    <w:rsid w:val="00401945"/>
    <w:rsid w:val="00401C80"/>
    <w:rsid w:val="00405BA0"/>
    <w:rsid w:val="004060CD"/>
    <w:rsid w:val="0040642A"/>
    <w:rsid w:val="004074D5"/>
    <w:rsid w:val="00411FCB"/>
    <w:rsid w:val="00412BDC"/>
    <w:rsid w:val="00412C6D"/>
    <w:rsid w:val="00413A93"/>
    <w:rsid w:val="00414F4F"/>
    <w:rsid w:val="004151D9"/>
    <w:rsid w:val="00415FB8"/>
    <w:rsid w:val="004161D6"/>
    <w:rsid w:val="00416BE0"/>
    <w:rsid w:val="004201BC"/>
    <w:rsid w:val="004229B6"/>
    <w:rsid w:val="00422F99"/>
    <w:rsid w:val="0042379B"/>
    <w:rsid w:val="004264AA"/>
    <w:rsid w:val="0042712F"/>
    <w:rsid w:val="00427AA8"/>
    <w:rsid w:val="00430989"/>
    <w:rsid w:val="00430AB6"/>
    <w:rsid w:val="00432531"/>
    <w:rsid w:val="00432783"/>
    <w:rsid w:val="00432B73"/>
    <w:rsid w:val="004400A2"/>
    <w:rsid w:val="0044039B"/>
    <w:rsid w:val="00440A77"/>
    <w:rsid w:val="004439C9"/>
    <w:rsid w:val="00444EE8"/>
    <w:rsid w:val="00445C62"/>
    <w:rsid w:val="00446174"/>
    <w:rsid w:val="00451363"/>
    <w:rsid w:val="00453185"/>
    <w:rsid w:val="004537FE"/>
    <w:rsid w:val="00454723"/>
    <w:rsid w:val="0045472F"/>
    <w:rsid w:val="004564AD"/>
    <w:rsid w:val="00457A89"/>
    <w:rsid w:val="00460683"/>
    <w:rsid w:val="00460A23"/>
    <w:rsid w:val="004611FC"/>
    <w:rsid w:val="004612F7"/>
    <w:rsid w:val="004624F8"/>
    <w:rsid w:val="00466350"/>
    <w:rsid w:val="004715E7"/>
    <w:rsid w:val="00472984"/>
    <w:rsid w:val="00473443"/>
    <w:rsid w:val="00473A36"/>
    <w:rsid w:val="00474766"/>
    <w:rsid w:val="00474C67"/>
    <w:rsid w:val="00474D08"/>
    <w:rsid w:val="00476534"/>
    <w:rsid w:val="00476AC8"/>
    <w:rsid w:val="004775AE"/>
    <w:rsid w:val="00477FFE"/>
    <w:rsid w:val="00481034"/>
    <w:rsid w:val="00481CED"/>
    <w:rsid w:val="004824D3"/>
    <w:rsid w:val="004830BC"/>
    <w:rsid w:val="00483551"/>
    <w:rsid w:val="004841F3"/>
    <w:rsid w:val="00484B33"/>
    <w:rsid w:val="00485C31"/>
    <w:rsid w:val="00485CCA"/>
    <w:rsid w:val="00486057"/>
    <w:rsid w:val="00486A1B"/>
    <w:rsid w:val="00486E52"/>
    <w:rsid w:val="004909FE"/>
    <w:rsid w:val="00494238"/>
    <w:rsid w:val="00494807"/>
    <w:rsid w:val="0049699E"/>
    <w:rsid w:val="004A1657"/>
    <w:rsid w:val="004A1A8E"/>
    <w:rsid w:val="004A3FE7"/>
    <w:rsid w:val="004A5027"/>
    <w:rsid w:val="004A5ADD"/>
    <w:rsid w:val="004A66C3"/>
    <w:rsid w:val="004A68D7"/>
    <w:rsid w:val="004A7180"/>
    <w:rsid w:val="004A7C0D"/>
    <w:rsid w:val="004B1088"/>
    <w:rsid w:val="004B1525"/>
    <w:rsid w:val="004B26A7"/>
    <w:rsid w:val="004B2C05"/>
    <w:rsid w:val="004B7BFA"/>
    <w:rsid w:val="004C0C6D"/>
    <w:rsid w:val="004C0CA2"/>
    <w:rsid w:val="004C174C"/>
    <w:rsid w:val="004C2282"/>
    <w:rsid w:val="004C480C"/>
    <w:rsid w:val="004C4A06"/>
    <w:rsid w:val="004C746A"/>
    <w:rsid w:val="004D0031"/>
    <w:rsid w:val="004D3563"/>
    <w:rsid w:val="004D46B9"/>
    <w:rsid w:val="004D5D9F"/>
    <w:rsid w:val="004D7968"/>
    <w:rsid w:val="004D7AF2"/>
    <w:rsid w:val="004D7C33"/>
    <w:rsid w:val="004E37E1"/>
    <w:rsid w:val="004F1AE2"/>
    <w:rsid w:val="004F4811"/>
    <w:rsid w:val="004F4CE2"/>
    <w:rsid w:val="004F4E24"/>
    <w:rsid w:val="004F5E2B"/>
    <w:rsid w:val="004F708C"/>
    <w:rsid w:val="005017B8"/>
    <w:rsid w:val="00503483"/>
    <w:rsid w:val="005065CC"/>
    <w:rsid w:val="00507032"/>
    <w:rsid w:val="005116F2"/>
    <w:rsid w:val="0051258A"/>
    <w:rsid w:val="00512BCC"/>
    <w:rsid w:val="00513257"/>
    <w:rsid w:val="00513F0A"/>
    <w:rsid w:val="00513F30"/>
    <w:rsid w:val="005153CF"/>
    <w:rsid w:val="00515C72"/>
    <w:rsid w:val="00515CD5"/>
    <w:rsid w:val="00522539"/>
    <w:rsid w:val="005228C2"/>
    <w:rsid w:val="00522ABC"/>
    <w:rsid w:val="005233ED"/>
    <w:rsid w:val="00525A2B"/>
    <w:rsid w:val="005266A1"/>
    <w:rsid w:val="0053117C"/>
    <w:rsid w:val="0053208D"/>
    <w:rsid w:val="00532F16"/>
    <w:rsid w:val="00533A54"/>
    <w:rsid w:val="00533B4C"/>
    <w:rsid w:val="0053508D"/>
    <w:rsid w:val="005368BE"/>
    <w:rsid w:val="0054033A"/>
    <w:rsid w:val="005408A1"/>
    <w:rsid w:val="0054107C"/>
    <w:rsid w:val="00541ADA"/>
    <w:rsid w:val="00544F97"/>
    <w:rsid w:val="00545C82"/>
    <w:rsid w:val="0054693E"/>
    <w:rsid w:val="005475F1"/>
    <w:rsid w:val="00547C1D"/>
    <w:rsid w:val="00551185"/>
    <w:rsid w:val="0055153F"/>
    <w:rsid w:val="00553436"/>
    <w:rsid w:val="005537EA"/>
    <w:rsid w:val="00553C6E"/>
    <w:rsid w:val="00553F6B"/>
    <w:rsid w:val="00556AE0"/>
    <w:rsid w:val="005616D0"/>
    <w:rsid w:val="00562439"/>
    <w:rsid w:val="005632BC"/>
    <w:rsid w:val="0056439F"/>
    <w:rsid w:val="00566ABF"/>
    <w:rsid w:val="005729B1"/>
    <w:rsid w:val="00580310"/>
    <w:rsid w:val="00583331"/>
    <w:rsid w:val="005834CB"/>
    <w:rsid w:val="00585811"/>
    <w:rsid w:val="00586183"/>
    <w:rsid w:val="0058644A"/>
    <w:rsid w:val="00587A39"/>
    <w:rsid w:val="0059112C"/>
    <w:rsid w:val="00591C97"/>
    <w:rsid w:val="00594C2D"/>
    <w:rsid w:val="00596B61"/>
    <w:rsid w:val="005972D1"/>
    <w:rsid w:val="00597F4E"/>
    <w:rsid w:val="005A2DA2"/>
    <w:rsid w:val="005A5B21"/>
    <w:rsid w:val="005A7522"/>
    <w:rsid w:val="005B004B"/>
    <w:rsid w:val="005B0A48"/>
    <w:rsid w:val="005B1099"/>
    <w:rsid w:val="005B318E"/>
    <w:rsid w:val="005B34F6"/>
    <w:rsid w:val="005B36A4"/>
    <w:rsid w:val="005B4824"/>
    <w:rsid w:val="005B5145"/>
    <w:rsid w:val="005B5989"/>
    <w:rsid w:val="005B5BB9"/>
    <w:rsid w:val="005B68D3"/>
    <w:rsid w:val="005B6B1E"/>
    <w:rsid w:val="005B6F97"/>
    <w:rsid w:val="005C1901"/>
    <w:rsid w:val="005C72C1"/>
    <w:rsid w:val="005D3415"/>
    <w:rsid w:val="005D406F"/>
    <w:rsid w:val="005D44CA"/>
    <w:rsid w:val="005D71DD"/>
    <w:rsid w:val="005E0776"/>
    <w:rsid w:val="005E0CC4"/>
    <w:rsid w:val="005E282A"/>
    <w:rsid w:val="005E3538"/>
    <w:rsid w:val="005E5F0E"/>
    <w:rsid w:val="005E6009"/>
    <w:rsid w:val="005E6DDB"/>
    <w:rsid w:val="005F040D"/>
    <w:rsid w:val="005F0E7C"/>
    <w:rsid w:val="005F28A3"/>
    <w:rsid w:val="005F2F66"/>
    <w:rsid w:val="005F31F6"/>
    <w:rsid w:val="005F5C36"/>
    <w:rsid w:val="005F6E0B"/>
    <w:rsid w:val="005F7376"/>
    <w:rsid w:val="00600803"/>
    <w:rsid w:val="00600A03"/>
    <w:rsid w:val="00601E46"/>
    <w:rsid w:val="006027A4"/>
    <w:rsid w:val="0060312C"/>
    <w:rsid w:val="0060372B"/>
    <w:rsid w:val="00603BCC"/>
    <w:rsid w:val="00604218"/>
    <w:rsid w:val="00604F62"/>
    <w:rsid w:val="00605146"/>
    <w:rsid w:val="00605312"/>
    <w:rsid w:val="0061046F"/>
    <w:rsid w:val="00611824"/>
    <w:rsid w:val="006126AB"/>
    <w:rsid w:val="006140D6"/>
    <w:rsid w:val="006147CF"/>
    <w:rsid w:val="00614F1B"/>
    <w:rsid w:val="00615759"/>
    <w:rsid w:val="00620353"/>
    <w:rsid w:val="006214F5"/>
    <w:rsid w:val="00622566"/>
    <w:rsid w:val="00622643"/>
    <w:rsid w:val="00626565"/>
    <w:rsid w:val="0062680A"/>
    <w:rsid w:val="00627920"/>
    <w:rsid w:val="0063141F"/>
    <w:rsid w:val="00632C1C"/>
    <w:rsid w:val="006353C1"/>
    <w:rsid w:val="006362B7"/>
    <w:rsid w:val="0063715B"/>
    <w:rsid w:val="00637493"/>
    <w:rsid w:val="00643285"/>
    <w:rsid w:val="006435D2"/>
    <w:rsid w:val="0064382E"/>
    <w:rsid w:val="0064468F"/>
    <w:rsid w:val="00644BD8"/>
    <w:rsid w:val="00651C03"/>
    <w:rsid w:val="00651EF3"/>
    <w:rsid w:val="00652711"/>
    <w:rsid w:val="00652C20"/>
    <w:rsid w:val="00655D45"/>
    <w:rsid w:val="00657364"/>
    <w:rsid w:val="00657914"/>
    <w:rsid w:val="00657B12"/>
    <w:rsid w:val="00660676"/>
    <w:rsid w:val="0066205F"/>
    <w:rsid w:val="00663260"/>
    <w:rsid w:val="006656CA"/>
    <w:rsid w:val="00672036"/>
    <w:rsid w:val="00672132"/>
    <w:rsid w:val="006724F1"/>
    <w:rsid w:val="00673035"/>
    <w:rsid w:val="00673CBC"/>
    <w:rsid w:val="0067447D"/>
    <w:rsid w:val="00674FDA"/>
    <w:rsid w:val="00675433"/>
    <w:rsid w:val="00677B5C"/>
    <w:rsid w:val="00680257"/>
    <w:rsid w:val="00680360"/>
    <w:rsid w:val="006828EE"/>
    <w:rsid w:val="00684EEA"/>
    <w:rsid w:val="006866A6"/>
    <w:rsid w:val="00687100"/>
    <w:rsid w:val="00687787"/>
    <w:rsid w:val="00687854"/>
    <w:rsid w:val="006902C5"/>
    <w:rsid w:val="0069302E"/>
    <w:rsid w:val="0069418B"/>
    <w:rsid w:val="00694327"/>
    <w:rsid w:val="00694652"/>
    <w:rsid w:val="006953C3"/>
    <w:rsid w:val="0069770D"/>
    <w:rsid w:val="00697F8D"/>
    <w:rsid w:val="006A18E3"/>
    <w:rsid w:val="006A29CF"/>
    <w:rsid w:val="006A2E93"/>
    <w:rsid w:val="006A4B27"/>
    <w:rsid w:val="006A5261"/>
    <w:rsid w:val="006A5C78"/>
    <w:rsid w:val="006A766B"/>
    <w:rsid w:val="006B03C9"/>
    <w:rsid w:val="006B1270"/>
    <w:rsid w:val="006B19E1"/>
    <w:rsid w:val="006B2E89"/>
    <w:rsid w:val="006B33CB"/>
    <w:rsid w:val="006B4B02"/>
    <w:rsid w:val="006B60AF"/>
    <w:rsid w:val="006B6E06"/>
    <w:rsid w:val="006C17A0"/>
    <w:rsid w:val="006C5818"/>
    <w:rsid w:val="006C62AA"/>
    <w:rsid w:val="006D04E9"/>
    <w:rsid w:val="006D0BBD"/>
    <w:rsid w:val="006D1798"/>
    <w:rsid w:val="006D1BAC"/>
    <w:rsid w:val="006D20D4"/>
    <w:rsid w:val="006D3A80"/>
    <w:rsid w:val="006D46CA"/>
    <w:rsid w:val="006D4DDD"/>
    <w:rsid w:val="006E0DB3"/>
    <w:rsid w:val="006E10AE"/>
    <w:rsid w:val="006E18B7"/>
    <w:rsid w:val="006E2142"/>
    <w:rsid w:val="006E2CB8"/>
    <w:rsid w:val="006E7640"/>
    <w:rsid w:val="006E7E40"/>
    <w:rsid w:val="006F00B4"/>
    <w:rsid w:val="006F189D"/>
    <w:rsid w:val="006F3691"/>
    <w:rsid w:val="006F3962"/>
    <w:rsid w:val="006F449A"/>
    <w:rsid w:val="006F4FCF"/>
    <w:rsid w:val="007011AB"/>
    <w:rsid w:val="007031F9"/>
    <w:rsid w:val="00712BC3"/>
    <w:rsid w:val="00713AB4"/>
    <w:rsid w:val="00714AB3"/>
    <w:rsid w:val="00717C14"/>
    <w:rsid w:val="007203A8"/>
    <w:rsid w:val="0072257E"/>
    <w:rsid w:val="00722765"/>
    <w:rsid w:val="00730A22"/>
    <w:rsid w:val="007336B2"/>
    <w:rsid w:val="007341FD"/>
    <w:rsid w:val="00734378"/>
    <w:rsid w:val="00735264"/>
    <w:rsid w:val="007352AE"/>
    <w:rsid w:val="00735334"/>
    <w:rsid w:val="00735572"/>
    <w:rsid w:val="00737388"/>
    <w:rsid w:val="0074062D"/>
    <w:rsid w:val="007407FC"/>
    <w:rsid w:val="00741284"/>
    <w:rsid w:val="00741445"/>
    <w:rsid w:val="007423D3"/>
    <w:rsid w:val="007424DC"/>
    <w:rsid w:val="007429DD"/>
    <w:rsid w:val="007447AC"/>
    <w:rsid w:val="00746DC8"/>
    <w:rsid w:val="00751062"/>
    <w:rsid w:val="007560B9"/>
    <w:rsid w:val="00760D52"/>
    <w:rsid w:val="00761931"/>
    <w:rsid w:val="00762118"/>
    <w:rsid w:val="0076415B"/>
    <w:rsid w:val="00765B71"/>
    <w:rsid w:val="00765E91"/>
    <w:rsid w:val="007704DE"/>
    <w:rsid w:val="00770543"/>
    <w:rsid w:val="007708C3"/>
    <w:rsid w:val="00772194"/>
    <w:rsid w:val="007772D6"/>
    <w:rsid w:val="00777913"/>
    <w:rsid w:val="00780566"/>
    <w:rsid w:val="00781BA0"/>
    <w:rsid w:val="007828B8"/>
    <w:rsid w:val="007830D8"/>
    <w:rsid w:val="007841F3"/>
    <w:rsid w:val="00791CE3"/>
    <w:rsid w:val="007923B8"/>
    <w:rsid w:val="00792993"/>
    <w:rsid w:val="00794ACD"/>
    <w:rsid w:val="00794C0D"/>
    <w:rsid w:val="007976CE"/>
    <w:rsid w:val="007976EF"/>
    <w:rsid w:val="007A0745"/>
    <w:rsid w:val="007A07D8"/>
    <w:rsid w:val="007A0988"/>
    <w:rsid w:val="007A0D74"/>
    <w:rsid w:val="007A191D"/>
    <w:rsid w:val="007A286D"/>
    <w:rsid w:val="007A2E3A"/>
    <w:rsid w:val="007A3E69"/>
    <w:rsid w:val="007A5486"/>
    <w:rsid w:val="007A58F3"/>
    <w:rsid w:val="007A6341"/>
    <w:rsid w:val="007B0631"/>
    <w:rsid w:val="007B440A"/>
    <w:rsid w:val="007B4639"/>
    <w:rsid w:val="007B793C"/>
    <w:rsid w:val="007C0241"/>
    <w:rsid w:val="007C2475"/>
    <w:rsid w:val="007C2DDC"/>
    <w:rsid w:val="007C6FC6"/>
    <w:rsid w:val="007D39A2"/>
    <w:rsid w:val="007D3A28"/>
    <w:rsid w:val="007D3CEA"/>
    <w:rsid w:val="007D422C"/>
    <w:rsid w:val="007D540F"/>
    <w:rsid w:val="007D5BB8"/>
    <w:rsid w:val="007D5FF8"/>
    <w:rsid w:val="007D73A2"/>
    <w:rsid w:val="007D7953"/>
    <w:rsid w:val="007E0072"/>
    <w:rsid w:val="007E0155"/>
    <w:rsid w:val="007E0FFD"/>
    <w:rsid w:val="007E6A3F"/>
    <w:rsid w:val="007E70BE"/>
    <w:rsid w:val="007E75AB"/>
    <w:rsid w:val="007E783D"/>
    <w:rsid w:val="007E78EE"/>
    <w:rsid w:val="007F05A2"/>
    <w:rsid w:val="007F24C0"/>
    <w:rsid w:val="007F2518"/>
    <w:rsid w:val="007F2B42"/>
    <w:rsid w:val="007F43F9"/>
    <w:rsid w:val="007F4698"/>
    <w:rsid w:val="007F48B9"/>
    <w:rsid w:val="007F55A0"/>
    <w:rsid w:val="00801D25"/>
    <w:rsid w:val="00801FC9"/>
    <w:rsid w:val="00804704"/>
    <w:rsid w:val="008052EC"/>
    <w:rsid w:val="008069DB"/>
    <w:rsid w:val="0081005F"/>
    <w:rsid w:val="0081006D"/>
    <w:rsid w:val="0081359A"/>
    <w:rsid w:val="00813E98"/>
    <w:rsid w:val="008145DF"/>
    <w:rsid w:val="00815934"/>
    <w:rsid w:val="008169C3"/>
    <w:rsid w:val="00816FC0"/>
    <w:rsid w:val="00817DDB"/>
    <w:rsid w:val="008202C1"/>
    <w:rsid w:val="008207A2"/>
    <w:rsid w:val="008211A0"/>
    <w:rsid w:val="00822A59"/>
    <w:rsid w:val="00824231"/>
    <w:rsid w:val="00824715"/>
    <w:rsid w:val="00832DBF"/>
    <w:rsid w:val="0083563F"/>
    <w:rsid w:val="00835DF2"/>
    <w:rsid w:val="00835FC6"/>
    <w:rsid w:val="00836B51"/>
    <w:rsid w:val="008373EA"/>
    <w:rsid w:val="008407EF"/>
    <w:rsid w:val="00841A11"/>
    <w:rsid w:val="00841E4A"/>
    <w:rsid w:val="00843EEC"/>
    <w:rsid w:val="00845685"/>
    <w:rsid w:val="00846C65"/>
    <w:rsid w:val="0084712E"/>
    <w:rsid w:val="0084789F"/>
    <w:rsid w:val="00847CE9"/>
    <w:rsid w:val="008509DF"/>
    <w:rsid w:val="00851B08"/>
    <w:rsid w:val="00852A44"/>
    <w:rsid w:val="00853BB9"/>
    <w:rsid w:val="008543A1"/>
    <w:rsid w:val="00854610"/>
    <w:rsid w:val="0085686A"/>
    <w:rsid w:val="00856CA7"/>
    <w:rsid w:val="008570E1"/>
    <w:rsid w:val="00861A97"/>
    <w:rsid w:val="008644C8"/>
    <w:rsid w:val="0086579F"/>
    <w:rsid w:val="008669AC"/>
    <w:rsid w:val="00866D31"/>
    <w:rsid w:val="00871921"/>
    <w:rsid w:val="00874B19"/>
    <w:rsid w:val="00875F71"/>
    <w:rsid w:val="0087640C"/>
    <w:rsid w:val="008773E1"/>
    <w:rsid w:val="008775B3"/>
    <w:rsid w:val="00877CF2"/>
    <w:rsid w:val="00880EC6"/>
    <w:rsid w:val="008815F3"/>
    <w:rsid w:val="00881B1B"/>
    <w:rsid w:val="0088335B"/>
    <w:rsid w:val="00883FC9"/>
    <w:rsid w:val="00885001"/>
    <w:rsid w:val="008852E5"/>
    <w:rsid w:val="00891043"/>
    <w:rsid w:val="00891E58"/>
    <w:rsid w:val="0089254A"/>
    <w:rsid w:val="00892BAF"/>
    <w:rsid w:val="008949DB"/>
    <w:rsid w:val="0089686C"/>
    <w:rsid w:val="008971CF"/>
    <w:rsid w:val="008A0E07"/>
    <w:rsid w:val="008A1FE6"/>
    <w:rsid w:val="008A2719"/>
    <w:rsid w:val="008A2A74"/>
    <w:rsid w:val="008A2CE7"/>
    <w:rsid w:val="008A3CED"/>
    <w:rsid w:val="008A4C48"/>
    <w:rsid w:val="008A617D"/>
    <w:rsid w:val="008A6C0B"/>
    <w:rsid w:val="008A789E"/>
    <w:rsid w:val="008A7B07"/>
    <w:rsid w:val="008B03A0"/>
    <w:rsid w:val="008B0D46"/>
    <w:rsid w:val="008B0F2C"/>
    <w:rsid w:val="008B2871"/>
    <w:rsid w:val="008B44FA"/>
    <w:rsid w:val="008B517F"/>
    <w:rsid w:val="008C2A27"/>
    <w:rsid w:val="008C2C76"/>
    <w:rsid w:val="008C351B"/>
    <w:rsid w:val="008C7A22"/>
    <w:rsid w:val="008D0019"/>
    <w:rsid w:val="008D285A"/>
    <w:rsid w:val="008D5D7E"/>
    <w:rsid w:val="008E064F"/>
    <w:rsid w:val="008E12BA"/>
    <w:rsid w:val="008E134E"/>
    <w:rsid w:val="008E49B7"/>
    <w:rsid w:val="008E6AEB"/>
    <w:rsid w:val="008F1283"/>
    <w:rsid w:val="008F2804"/>
    <w:rsid w:val="008F29A1"/>
    <w:rsid w:val="008F2F74"/>
    <w:rsid w:val="008F4127"/>
    <w:rsid w:val="008F5FFD"/>
    <w:rsid w:val="008F7080"/>
    <w:rsid w:val="009005F3"/>
    <w:rsid w:val="009012F6"/>
    <w:rsid w:val="009015CA"/>
    <w:rsid w:val="00902376"/>
    <w:rsid w:val="00903C55"/>
    <w:rsid w:val="00911646"/>
    <w:rsid w:val="009125BA"/>
    <w:rsid w:val="00912A61"/>
    <w:rsid w:val="00912D51"/>
    <w:rsid w:val="00916DA8"/>
    <w:rsid w:val="00916EC3"/>
    <w:rsid w:val="009176CF"/>
    <w:rsid w:val="0092167B"/>
    <w:rsid w:val="00921B46"/>
    <w:rsid w:val="00922E67"/>
    <w:rsid w:val="009247B2"/>
    <w:rsid w:val="0092481C"/>
    <w:rsid w:val="00924BD8"/>
    <w:rsid w:val="00925D04"/>
    <w:rsid w:val="00931768"/>
    <w:rsid w:val="00932438"/>
    <w:rsid w:val="00932BBE"/>
    <w:rsid w:val="00932D67"/>
    <w:rsid w:val="009330B8"/>
    <w:rsid w:val="009349E8"/>
    <w:rsid w:val="00934B28"/>
    <w:rsid w:val="00936E83"/>
    <w:rsid w:val="0093727A"/>
    <w:rsid w:val="009373E7"/>
    <w:rsid w:val="00937BC1"/>
    <w:rsid w:val="00937DEF"/>
    <w:rsid w:val="00941BD8"/>
    <w:rsid w:val="00942740"/>
    <w:rsid w:val="00943999"/>
    <w:rsid w:val="0094556A"/>
    <w:rsid w:val="00950C0C"/>
    <w:rsid w:val="00951085"/>
    <w:rsid w:val="009513F6"/>
    <w:rsid w:val="009515E0"/>
    <w:rsid w:val="00951C08"/>
    <w:rsid w:val="00951FE4"/>
    <w:rsid w:val="009524B9"/>
    <w:rsid w:val="009537AF"/>
    <w:rsid w:val="00953AFA"/>
    <w:rsid w:val="0095654A"/>
    <w:rsid w:val="00956F71"/>
    <w:rsid w:val="00957990"/>
    <w:rsid w:val="00957E4F"/>
    <w:rsid w:val="00960FC9"/>
    <w:rsid w:val="0096215C"/>
    <w:rsid w:val="00962903"/>
    <w:rsid w:val="00965074"/>
    <w:rsid w:val="009669AB"/>
    <w:rsid w:val="009704FB"/>
    <w:rsid w:val="00971432"/>
    <w:rsid w:val="0097244B"/>
    <w:rsid w:val="009737FE"/>
    <w:rsid w:val="0097393C"/>
    <w:rsid w:val="00974385"/>
    <w:rsid w:val="00974ADB"/>
    <w:rsid w:val="00974C55"/>
    <w:rsid w:val="00975503"/>
    <w:rsid w:val="00975D56"/>
    <w:rsid w:val="0097672E"/>
    <w:rsid w:val="009805CB"/>
    <w:rsid w:val="0098437F"/>
    <w:rsid w:val="00985581"/>
    <w:rsid w:val="009915B3"/>
    <w:rsid w:val="00991824"/>
    <w:rsid w:val="00991A9B"/>
    <w:rsid w:val="00993304"/>
    <w:rsid w:val="0099333A"/>
    <w:rsid w:val="00995949"/>
    <w:rsid w:val="00996F58"/>
    <w:rsid w:val="009976B5"/>
    <w:rsid w:val="009A0585"/>
    <w:rsid w:val="009A17F7"/>
    <w:rsid w:val="009A3091"/>
    <w:rsid w:val="009A3D17"/>
    <w:rsid w:val="009A4127"/>
    <w:rsid w:val="009A4861"/>
    <w:rsid w:val="009A4F91"/>
    <w:rsid w:val="009A7D5B"/>
    <w:rsid w:val="009B037B"/>
    <w:rsid w:val="009B0CC9"/>
    <w:rsid w:val="009B2F51"/>
    <w:rsid w:val="009B3704"/>
    <w:rsid w:val="009B3DC3"/>
    <w:rsid w:val="009B5531"/>
    <w:rsid w:val="009B5624"/>
    <w:rsid w:val="009B6F54"/>
    <w:rsid w:val="009B6FE3"/>
    <w:rsid w:val="009B7AA5"/>
    <w:rsid w:val="009B7BD2"/>
    <w:rsid w:val="009C2EBF"/>
    <w:rsid w:val="009C33C5"/>
    <w:rsid w:val="009C54AA"/>
    <w:rsid w:val="009C6016"/>
    <w:rsid w:val="009C669C"/>
    <w:rsid w:val="009C6A82"/>
    <w:rsid w:val="009D02DF"/>
    <w:rsid w:val="009D06D0"/>
    <w:rsid w:val="009D45D2"/>
    <w:rsid w:val="009D6AAB"/>
    <w:rsid w:val="009E26C3"/>
    <w:rsid w:val="009E3C0F"/>
    <w:rsid w:val="009E3D67"/>
    <w:rsid w:val="009E3E43"/>
    <w:rsid w:val="009E41D4"/>
    <w:rsid w:val="009E54A0"/>
    <w:rsid w:val="009E7C9E"/>
    <w:rsid w:val="009F1F1A"/>
    <w:rsid w:val="009F2784"/>
    <w:rsid w:val="009F2C4E"/>
    <w:rsid w:val="00A00F6A"/>
    <w:rsid w:val="00A01041"/>
    <w:rsid w:val="00A03B0D"/>
    <w:rsid w:val="00A047A5"/>
    <w:rsid w:val="00A05758"/>
    <w:rsid w:val="00A063C7"/>
    <w:rsid w:val="00A10876"/>
    <w:rsid w:val="00A12209"/>
    <w:rsid w:val="00A12B09"/>
    <w:rsid w:val="00A13177"/>
    <w:rsid w:val="00A131B9"/>
    <w:rsid w:val="00A1716A"/>
    <w:rsid w:val="00A176C9"/>
    <w:rsid w:val="00A17A04"/>
    <w:rsid w:val="00A17B27"/>
    <w:rsid w:val="00A214D9"/>
    <w:rsid w:val="00A21C95"/>
    <w:rsid w:val="00A2241D"/>
    <w:rsid w:val="00A2550E"/>
    <w:rsid w:val="00A26AEB"/>
    <w:rsid w:val="00A3008F"/>
    <w:rsid w:val="00A303AD"/>
    <w:rsid w:val="00A33653"/>
    <w:rsid w:val="00A33D48"/>
    <w:rsid w:val="00A34608"/>
    <w:rsid w:val="00A37758"/>
    <w:rsid w:val="00A408B9"/>
    <w:rsid w:val="00A4116D"/>
    <w:rsid w:val="00A433F0"/>
    <w:rsid w:val="00A43B3C"/>
    <w:rsid w:val="00A44858"/>
    <w:rsid w:val="00A45831"/>
    <w:rsid w:val="00A50E3F"/>
    <w:rsid w:val="00A514F5"/>
    <w:rsid w:val="00A51CB6"/>
    <w:rsid w:val="00A52C8A"/>
    <w:rsid w:val="00A5318B"/>
    <w:rsid w:val="00A5546E"/>
    <w:rsid w:val="00A6099F"/>
    <w:rsid w:val="00A60E72"/>
    <w:rsid w:val="00A615C1"/>
    <w:rsid w:val="00A6260C"/>
    <w:rsid w:val="00A66640"/>
    <w:rsid w:val="00A668C5"/>
    <w:rsid w:val="00A675F4"/>
    <w:rsid w:val="00A67EFB"/>
    <w:rsid w:val="00A72473"/>
    <w:rsid w:val="00A74013"/>
    <w:rsid w:val="00A7663C"/>
    <w:rsid w:val="00A76A2F"/>
    <w:rsid w:val="00A777B8"/>
    <w:rsid w:val="00A77836"/>
    <w:rsid w:val="00A77A2A"/>
    <w:rsid w:val="00A80440"/>
    <w:rsid w:val="00A80FF6"/>
    <w:rsid w:val="00A81101"/>
    <w:rsid w:val="00A812CE"/>
    <w:rsid w:val="00A822B2"/>
    <w:rsid w:val="00A86576"/>
    <w:rsid w:val="00A865EA"/>
    <w:rsid w:val="00A8715A"/>
    <w:rsid w:val="00A91BD7"/>
    <w:rsid w:val="00A95A2F"/>
    <w:rsid w:val="00A95E9E"/>
    <w:rsid w:val="00A96916"/>
    <w:rsid w:val="00AA0173"/>
    <w:rsid w:val="00AA1A69"/>
    <w:rsid w:val="00AA4591"/>
    <w:rsid w:val="00AA4B11"/>
    <w:rsid w:val="00AA6324"/>
    <w:rsid w:val="00AA7702"/>
    <w:rsid w:val="00AB17F6"/>
    <w:rsid w:val="00AB2CBA"/>
    <w:rsid w:val="00AB2E3C"/>
    <w:rsid w:val="00AB4FA8"/>
    <w:rsid w:val="00AB5F66"/>
    <w:rsid w:val="00AB60B8"/>
    <w:rsid w:val="00AB670A"/>
    <w:rsid w:val="00AC016E"/>
    <w:rsid w:val="00AC0814"/>
    <w:rsid w:val="00AC186A"/>
    <w:rsid w:val="00AC3068"/>
    <w:rsid w:val="00AC312A"/>
    <w:rsid w:val="00AC3E76"/>
    <w:rsid w:val="00AC5F74"/>
    <w:rsid w:val="00AC6324"/>
    <w:rsid w:val="00AD0801"/>
    <w:rsid w:val="00AD0B4A"/>
    <w:rsid w:val="00AD1299"/>
    <w:rsid w:val="00AD1F84"/>
    <w:rsid w:val="00AD3061"/>
    <w:rsid w:val="00AD38BC"/>
    <w:rsid w:val="00AE4C3C"/>
    <w:rsid w:val="00AF0F78"/>
    <w:rsid w:val="00AF13D6"/>
    <w:rsid w:val="00AF28EB"/>
    <w:rsid w:val="00AF34C8"/>
    <w:rsid w:val="00AF4A76"/>
    <w:rsid w:val="00AF4D82"/>
    <w:rsid w:val="00AF4F83"/>
    <w:rsid w:val="00AF57E1"/>
    <w:rsid w:val="00AF6462"/>
    <w:rsid w:val="00AF6B78"/>
    <w:rsid w:val="00B03EEA"/>
    <w:rsid w:val="00B03FCD"/>
    <w:rsid w:val="00B040D0"/>
    <w:rsid w:val="00B06CD6"/>
    <w:rsid w:val="00B072ED"/>
    <w:rsid w:val="00B075C6"/>
    <w:rsid w:val="00B076D4"/>
    <w:rsid w:val="00B110F9"/>
    <w:rsid w:val="00B11BAE"/>
    <w:rsid w:val="00B12F91"/>
    <w:rsid w:val="00B13CCA"/>
    <w:rsid w:val="00B15FDE"/>
    <w:rsid w:val="00B1614B"/>
    <w:rsid w:val="00B16B1D"/>
    <w:rsid w:val="00B17304"/>
    <w:rsid w:val="00B20196"/>
    <w:rsid w:val="00B219D9"/>
    <w:rsid w:val="00B21F4D"/>
    <w:rsid w:val="00B23CFF"/>
    <w:rsid w:val="00B24300"/>
    <w:rsid w:val="00B24C08"/>
    <w:rsid w:val="00B2580E"/>
    <w:rsid w:val="00B26D68"/>
    <w:rsid w:val="00B275D9"/>
    <w:rsid w:val="00B36930"/>
    <w:rsid w:val="00B377C8"/>
    <w:rsid w:val="00B416DF"/>
    <w:rsid w:val="00B42447"/>
    <w:rsid w:val="00B42A9F"/>
    <w:rsid w:val="00B42CD5"/>
    <w:rsid w:val="00B4325E"/>
    <w:rsid w:val="00B43A1C"/>
    <w:rsid w:val="00B44869"/>
    <w:rsid w:val="00B4717B"/>
    <w:rsid w:val="00B47CCA"/>
    <w:rsid w:val="00B47DED"/>
    <w:rsid w:val="00B504AE"/>
    <w:rsid w:val="00B504C4"/>
    <w:rsid w:val="00B531B0"/>
    <w:rsid w:val="00B53422"/>
    <w:rsid w:val="00B54344"/>
    <w:rsid w:val="00B54A9F"/>
    <w:rsid w:val="00B55E77"/>
    <w:rsid w:val="00B5608E"/>
    <w:rsid w:val="00B56804"/>
    <w:rsid w:val="00B575C0"/>
    <w:rsid w:val="00B57D56"/>
    <w:rsid w:val="00B60A60"/>
    <w:rsid w:val="00B60B5D"/>
    <w:rsid w:val="00B628DA"/>
    <w:rsid w:val="00B64CE8"/>
    <w:rsid w:val="00B70275"/>
    <w:rsid w:val="00B71A89"/>
    <w:rsid w:val="00B71F32"/>
    <w:rsid w:val="00B752A2"/>
    <w:rsid w:val="00B7607E"/>
    <w:rsid w:val="00B81171"/>
    <w:rsid w:val="00B82CA6"/>
    <w:rsid w:val="00B87423"/>
    <w:rsid w:val="00B900C9"/>
    <w:rsid w:val="00B91761"/>
    <w:rsid w:val="00B92589"/>
    <w:rsid w:val="00B93BB0"/>
    <w:rsid w:val="00B955B3"/>
    <w:rsid w:val="00B9646D"/>
    <w:rsid w:val="00BA1AB9"/>
    <w:rsid w:val="00BA4752"/>
    <w:rsid w:val="00BA61AC"/>
    <w:rsid w:val="00BB10FA"/>
    <w:rsid w:val="00BB1DED"/>
    <w:rsid w:val="00BB2071"/>
    <w:rsid w:val="00BB39EF"/>
    <w:rsid w:val="00BB42B0"/>
    <w:rsid w:val="00BB4B2A"/>
    <w:rsid w:val="00BB5299"/>
    <w:rsid w:val="00BB5FE1"/>
    <w:rsid w:val="00BB62EA"/>
    <w:rsid w:val="00BB649A"/>
    <w:rsid w:val="00BB6967"/>
    <w:rsid w:val="00BB79A3"/>
    <w:rsid w:val="00BB79D1"/>
    <w:rsid w:val="00BB7F56"/>
    <w:rsid w:val="00BC067F"/>
    <w:rsid w:val="00BC292E"/>
    <w:rsid w:val="00BC3760"/>
    <w:rsid w:val="00BC45E7"/>
    <w:rsid w:val="00BC56A2"/>
    <w:rsid w:val="00BC698C"/>
    <w:rsid w:val="00BD27D2"/>
    <w:rsid w:val="00BD3FA8"/>
    <w:rsid w:val="00BD5C85"/>
    <w:rsid w:val="00BD706C"/>
    <w:rsid w:val="00BD764D"/>
    <w:rsid w:val="00BD7C5E"/>
    <w:rsid w:val="00BE06D1"/>
    <w:rsid w:val="00BE228A"/>
    <w:rsid w:val="00BE2E91"/>
    <w:rsid w:val="00BE32EC"/>
    <w:rsid w:val="00BE3E7B"/>
    <w:rsid w:val="00BE7021"/>
    <w:rsid w:val="00BF190F"/>
    <w:rsid w:val="00BF1E1A"/>
    <w:rsid w:val="00BF26CB"/>
    <w:rsid w:val="00BF29C7"/>
    <w:rsid w:val="00BF3392"/>
    <w:rsid w:val="00BF4EB9"/>
    <w:rsid w:val="00BF6463"/>
    <w:rsid w:val="00C00196"/>
    <w:rsid w:val="00C0206D"/>
    <w:rsid w:val="00C02A00"/>
    <w:rsid w:val="00C048E4"/>
    <w:rsid w:val="00C05C20"/>
    <w:rsid w:val="00C0654D"/>
    <w:rsid w:val="00C067E3"/>
    <w:rsid w:val="00C1080C"/>
    <w:rsid w:val="00C1097B"/>
    <w:rsid w:val="00C116A3"/>
    <w:rsid w:val="00C11E3F"/>
    <w:rsid w:val="00C12962"/>
    <w:rsid w:val="00C12AA1"/>
    <w:rsid w:val="00C13696"/>
    <w:rsid w:val="00C21587"/>
    <w:rsid w:val="00C216A1"/>
    <w:rsid w:val="00C30209"/>
    <w:rsid w:val="00C302A0"/>
    <w:rsid w:val="00C31573"/>
    <w:rsid w:val="00C32D27"/>
    <w:rsid w:val="00C32DC6"/>
    <w:rsid w:val="00C34859"/>
    <w:rsid w:val="00C34DC5"/>
    <w:rsid w:val="00C36B67"/>
    <w:rsid w:val="00C374E9"/>
    <w:rsid w:val="00C40F2E"/>
    <w:rsid w:val="00C41899"/>
    <w:rsid w:val="00C41C94"/>
    <w:rsid w:val="00C42DB3"/>
    <w:rsid w:val="00C43819"/>
    <w:rsid w:val="00C45A50"/>
    <w:rsid w:val="00C50A78"/>
    <w:rsid w:val="00C519B9"/>
    <w:rsid w:val="00C53050"/>
    <w:rsid w:val="00C6023B"/>
    <w:rsid w:val="00C63C6C"/>
    <w:rsid w:val="00C6488B"/>
    <w:rsid w:val="00C66426"/>
    <w:rsid w:val="00C6681C"/>
    <w:rsid w:val="00C71FFC"/>
    <w:rsid w:val="00C723B1"/>
    <w:rsid w:val="00C7244E"/>
    <w:rsid w:val="00C72CE1"/>
    <w:rsid w:val="00C76280"/>
    <w:rsid w:val="00C77112"/>
    <w:rsid w:val="00C77DD4"/>
    <w:rsid w:val="00C81499"/>
    <w:rsid w:val="00C81FE8"/>
    <w:rsid w:val="00C82BAB"/>
    <w:rsid w:val="00C87597"/>
    <w:rsid w:val="00C90771"/>
    <w:rsid w:val="00C91E4B"/>
    <w:rsid w:val="00C91F30"/>
    <w:rsid w:val="00C9295F"/>
    <w:rsid w:val="00C96955"/>
    <w:rsid w:val="00C96D09"/>
    <w:rsid w:val="00C96E48"/>
    <w:rsid w:val="00CA13C5"/>
    <w:rsid w:val="00CA29D9"/>
    <w:rsid w:val="00CA3F8D"/>
    <w:rsid w:val="00CA64BA"/>
    <w:rsid w:val="00CA6A41"/>
    <w:rsid w:val="00CB01E4"/>
    <w:rsid w:val="00CB0252"/>
    <w:rsid w:val="00CB0591"/>
    <w:rsid w:val="00CB329D"/>
    <w:rsid w:val="00CB430E"/>
    <w:rsid w:val="00CB4F12"/>
    <w:rsid w:val="00CB5BD5"/>
    <w:rsid w:val="00CB5C45"/>
    <w:rsid w:val="00CB66FB"/>
    <w:rsid w:val="00CC1C83"/>
    <w:rsid w:val="00CC1D14"/>
    <w:rsid w:val="00CC376A"/>
    <w:rsid w:val="00CC3F7C"/>
    <w:rsid w:val="00CC46DD"/>
    <w:rsid w:val="00CC59D6"/>
    <w:rsid w:val="00CC6A5A"/>
    <w:rsid w:val="00CC7009"/>
    <w:rsid w:val="00CD071C"/>
    <w:rsid w:val="00CD124F"/>
    <w:rsid w:val="00CD16EE"/>
    <w:rsid w:val="00CD16FF"/>
    <w:rsid w:val="00CD2F36"/>
    <w:rsid w:val="00CD320F"/>
    <w:rsid w:val="00CD42A3"/>
    <w:rsid w:val="00CD647F"/>
    <w:rsid w:val="00CE28A4"/>
    <w:rsid w:val="00CE2D37"/>
    <w:rsid w:val="00CE4D22"/>
    <w:rsid w:val="00CE57AC"/>
    <w:rsid w:val="00CE5C39"/>
    <w:rsid w:val="00CE6588"/>
    <w:rsid w:val="00CE6811"/>
    <w:rsid w:val="00CE6D68"/>
    <w:rsid w:val="00CF0120"/>
    <w:rsid w:val="00CF189E"/>
    <w:rsid w:val="00CF27C7"/>
    <w:rsid w:val="00CF40DC"/>
    <w:rsid w:val="00CF4CE1"/>
    <w:rsid w:val="00CF4F1D"/>
    <w:rsid w:val="00CF585D"/>
    <w:rsid w:val="00CF7E37"/>
    <w:rsid w:val="00D011FA"/>
    <w:rsid w:val="00D019FF"/>
    <w:rsid w:val="00D01FA4"/>
    <w:rsid w:val="00D052D4"/>
    <w:rsid w:val="00D05370"/>
    <w:rsid w:val="00D068C2"/>
    <w:rsid w:val="00D103DD"/>
    <w:rsid w:val="00D11992"/>
    <w:rsid w:val="00D1210C"/>
    <w:rsid w:val="00D1696A"/>
    <w:rsid w:val="00D17B25"/>
    <w:rsid w:val="00D227D9"/>
    <w:rsid w:val="00D22CA1"/>
    <w:rsid w:val="00D23DCD"/>
    <w:rsid w:val="00D303DF"/>
    <w:rsid w:val="00D305CC"/>
    <w:rsid w:val="00D306D6"/>
    <w:rsid w:val="00D314AF"/>
    <w:rsid w:val="00D33B17"/>
    <w:rsid w:val="00D33E59"/>
    <w:rsid w:val="00D35B2A"/>
    <w:rsid w:val="00D5029F"/>
    <w:rsid w:val="00D50B64"/>
    <w:rsid w:val="00D52D00"/>
    <w:rsid w:val="00D53F99"/>
    <w:rsid w:val="00D543E2"/>
    <w:rsid w:val="00D57467"/>
    <w:rsid w:val="00D57B2C"/>
    <w:rsid w:val="00D6125E"/>
    <w:rsid w:val="00D619B1"/>
    <w:rsid w:val="00D62B15"/>
    <w:rsid w:val="00D6522D"/>
    <w:rsid w:val="00D70F42"/>
    <w:rsid w:val="00D730AE"/>
    <w:rsid w:val="00D76482"/>
    <w:rsid w:val="00D76A6B"/>
    <w:rsid w:val="00D7741D"/>
    <w:rsid w:val="00D77BB5"/>
    <w:rsid w:val="00D802A3"/>
    <w:rsid w:val="00D80911"/>
    <w:rsid w:val="00D82136"/>
    <w:rsid w:val="00D83CAE"/>
    <w:rsid w:val="00D84406"/>
    <w:rsid w:val="00D84D13"/>
    <w:rsid w:val="00D8576B"/>
    <w:rsid w:val="00D86561"/>
    <w:rsid w:val="00D86831"/>
    <w:rsid w:val="00D8736E"/>
    <w:rsid w:val="00D92F59"/>
    <w:rsid w:val="00D9360D"/>
    <w:rsid w:val="00D940DC"/>
    <w:rsid w:val="00D9565F"/>
    <w:rsid w:val="00D9771B"/>
    <w:rsid w:val="00D97A3F"/>
    <w:rsid w:val="00DA0682"/>
    <w:rsid w:val="00DA3798"/>
    <w:rsid w:val="00DA4585"/>
    <w:rsid w:val="00DA6779"/>
    <w:rsid w:val="00DA76A9"/>
    <w:rsid w:val="00DA7EE6"/>
    <w:rsid w:val="00DB1EB1"/>
    <w:rsid w:val="00DB389C"/>
    <w:rsid w:val="00DB3DBF"/>
    <w:rsid w:val="00DB6B40"/>
    <w:rsid w:val="00DB7E85"/>
    <w:rsid w:val="00DC252B"/>
    <w:rsid w:val="00DC3D12"/>
    <w:rsid w:val="00DD02B8"/>
    <w:rsid w:val="00DD150E"/>
    <w:rsid w:val="00DD21B7"/>
    <w:rsid w:val="00DD2C17"/>
    <w:rsid w:val="00DD4C3A"/>
    <w:rsid w:val="00DD6042"/>
    <w:rsid w:val="00DD7750"/>
    <w:rsid w:val="00DD776B"/>
    <w:rsid w:val="00DD7E91"/>
    <w:rsid w:val="00DE0130"/>
    <w:rsid w:val="00DE0BAB"/>
    <w:rsid w:val="00DE108C"/>
    <w:rsid w:val="00DE2E98"/>
    <w:rsid w:val="00DE4928"/>
    <w:rsid w:val="00DE7511"/>
    <w:rsid w:val="00DE7561"/>
    <w:rsid w:val="00DE7F02"/>
    <w:rsid w:val="00DF0ECE"/>
    <w:rsid w:val="00DF13B0"/>
    <w:rsid w:val="00DF19EA"/>
    <w:rsid w:val="00DF33A7"/>
    <w:rsid w:val="00DF3C7A"/>
    <w:rsid w:val="00DF5F49"/>
    <w:rsid w:val="00DF6051"/>
    <w:rsid w:val="00DF66FA"/>
    <w:rsid w:val="00DF6FB0"/>
    <w:rsid w:val="00DF7192"/>
    <w:rsid w:val="00E014C3"/>
    <w:rsid w:val="00E021A3"/>
    <w:rsid w:val="00E045ED"/>
    <w:rsid w:val="00E0537D"/>
    <w:rsid w:val="00E0617E"/>
    <w:rsid w:val="00E11A6F"/>
    <w:rsid w:val="00E13216"/>
    <w:rsid w:val="00E17988"/>
    <w:rsid w:val="00E179DD"/>
    <w:rsid w:val="00E2103B"/>
    <w:rsid w:val="00E231EF"/>
    <w:rsid w:val="00E23579"/>
    <w:rsid w:val="00E23AC6"/>
    <w:rsid w:val="00E23C1D"/>
    <w:rsid w:val="00E27DBB"/>
    <w:rsid w:val="00E376FA"/>
    <w:rsid w:val="00E40134"/>
    <w:rsid w:val="00E41CF9"/>
    <w:rsid w:val="00E42868"/>
    <w:rsid w:val="00E42B20"/>
    <w:rsid w:val="00E43F0F"/>
    <w:rsid w:val="00E44517"/>
    <w:rsid w:val="00E4613D"/>
    <w:rsid w:val="00E46A2B"/>
    <w:rsid w:val="00E4734C"/>
    <w:rsid w:val="00E47F57"/>
    <w:rsid w:val="00E50983"/>
    <w:rsid w:val="00E509FA"/>
    <w:rsid w:val="00E517F2"/>
    <w:rsid w:val="00E53236"/>
    <w:rsid w:val="00E53FE3"/>
    <w:rsid w:val="00E5671D"/>
    <w:rsid w:val="00E5727D"/>
    <w:rsid w:val="00E61362"/>
    <w:rsid w:val="00E613F5"/>
    <w:rsid w:val="00E6292E"/>
    <w:rsid w:val="00E708BA"/>
    <w:rsid w:val="00E70A38"/>
    <w:rsid w:val="00E715E9"/>
    <w:rsid w:val="00E7327C"/>
    <w:rsid w:val="00E73B89"/>
    <w:rsid w:val="00E74F19"/>
    <w:rsid w:val="00E770D1"/>
    <w:rsid w:val="00E771D8"/>
    <w:rsid w:val="00E771F6"/>
    <w:rsid w:val="00E77DC1"/>
    <w:rsid w:val="00E80225"/>
    <w:rsid w:val="00E805C4"/>
    <w:rsid w:val="00E80AF6"/>
    <w:rsid w:val="00E83ACD"/>
    <w:rsid w:val="00E842E4"/>
    <w:rsid w:val="00E8472A"/>
    <w:rsid w:val="00E871C7"/>
    <w:rsid w:val="00E87CE6"/>
    <w:rsid w:val="00E9308C"/>
    <w:rsid w:val="00E94355"/>
    <w:rsid w:val="00E958A7"/>
    <w:rsid w:val="00E95DC2"/>
    <w:rsid w:val="00E95F9F"/>
    <w:rsid w:val="00E96A90"/>
    <w:rsid w:val="00EA0FBC"/>
    <w:rsid w:val="00EA250B"/>
    <w:rsid w:val="00EA4947"/>
    <w:rsid w:val="00EA6E3D"/>
    <w:rsid w:val="00EA751D"/>
    <w:rsid w:val="00EA765D"/>
    <w:rsid w:val="00EB12F5"/>
    <w:rsid w:val="00EB1AE9"/>
    <w:rsid w:val="00EB3673"/>
    <w:rsid w:val="00EB3F6A"/>
    <w:rsid w:val="00EB467A"/>
    <w:rsid w:val="00EB5FEF"/>
    <w:rsid w:val="00EC05D7"/>
    <w:rsid w:val="00EC0A6A"/>
    <w:rsid w:val="00EC2815"/>
    <w:rsid w:val="00EC5B32"/>
    <w:rsid w:val="00EC7AAC"/>
    <w:rsid w:val="00EC7CB3"/>
    <w:rsid w:val="00ED17D3"/>
    <w:rsid w:val="00ED19DD"/>
    <w:rsid w:val="00ED1F74"/>
    <w:rsid w:val="00ED31B9"/>
    <w:rsid w:val="00ED35B6"/>
    <w:rsid w:val="00EE047E"/>
    <w:rsid w:val="00EE235C"/>
    <w:rsid w:val="00EE299B"/>
    <w:rsid w:val="00EE3CA8"/>
    <w:rsid w:val="00EE3EF5"/>
    <w:rsid w:val="00EE572F"/>
    <w:rsid w:val="00EE59C7"/>
    <w:rsid w:val="00EE6CEE"/>
    <w:rsid w:val="00EF1DBA"/>
    <w:rsid w:val="00EF3C18"/>
    <w:rsid w:val="00EF6F02"/>
    <w:rsid w:val="00F00FAF"/>
    <w:rsid w:val="00F01AE2"/>
    <w:rsid w:val="00F0316D"/>
    <w:rsid w:val="00F04970"/>
    <w:rsid w:val="00F05CB6"/>
    <w:rsid w:val="00F10173"/>
    <w:rsid w:val="00F12E5B"/>
    <w:rsid w:val="00F12FEE"/>
    <w:rsid w:val="00F14D26"/>
    <w:rsid w:val="00F22192"/>
    <w:rsid w:val="00F228D7"/>
    <w:rsid w:val="00F26FD6"/>
    <w:rsid w:val="00F27475"/>
    <w:rsid w:val="00F30D1C"/>
    <w:rsid w:val="00F31517"/>
    <w:rsid w:val="00F32CA8"/>
    <w:rsid w:val="00F355A5"/>
    <w:rsid w:val="00F40059"/>
    <w:rsid w:val="00F42B1F"/>
    <w:rsid w:val="00F45C15"/>
    <w:rsid w:val="00F45C27"/>
    <w:rsid w:val="00F46E3F"/>
    <w:rsid w:val="00F46EE1"/>
    <w:rsid w:val="00F5019C"/>
    <w:rsid w:val="00F501F6"/>
    <w:rsid w:val="00F519F0"/>
    <w:rsid w:val="00F5200B"/>
    <w:rsid w:val="00F54194"/>
    <w:rsid w:val="00F57E88"/>
    <w:rsid w:val="00F6283B"/>
    <w:rsid w:val="00F63B9E"/>
    <w:rsid w:val="00F640F8"/>
    <w:rsid w:val="00F70AF9"/>
    <w:rsid w:val="00F70D60"/>
    <w:rsid w:val="00F73924"/>
    <w:rsid w:val="00F74DEF"/>
    <w:rsid w:val="00F7699C"/>
    <w:rsid w:val="00F775D0"/>
    <w:rsid w:val="00F81C14"/>
    <w:rsid w:val="00F829A3"/>
    <w:rsid w:val="00F836DE"/>
    <w:rsid w:val="00F9056E"/>
    <w:rsid w:val="00F91493"/>
    <w:rsid w:val="00F91CAD"/>
    <w:rsid w:val="00F94629"/>
    <w:rsid w:val="00F946EE"/>
    <w:rsid w:val="00F95DC2"/>
    <w:rsid w:val="00F968BD"/>
    <w:rsid w:val="00F96E0E"/>
    <w:rsid w:val="00F97C41"/>
    <w:rsid w:val="00FA0445"/>
    <w:rsid w:val="00FA2ACD"/>
    <w:rsid w:val="00FA3243"/>
    <w:rsid w:val="00FA3430"/>
    <w:rsid w:val="00FA56C8"/>
    <w:rsid w:val="00FB31A7"/>
    <w:rsid w:val="00FB4D27"/>
    <w:rsid w:val="00FB5D42"/>
    <w:rsid w:val="00FB7D74"/>
    <w:rsid w:val="00FC1132"/>
    <w:rsid w:val="00FC27C8"/>
    <w:rsid w:val="00FC2CDC"/>
    <w:rsid w:val="00FC2DD4"/>
    <w:rsid w:val="00FC63C8"/>
    <w:rsid w:val="00FD042E"/>
    <w:rsid w:val="00FD06DA"/>
    <w:rsid w:val="00FD4C85"/>
    <w:rsid w:val="00FD5255"/>
    <w:rsid w:val="00FD56B5"/>
    <w:rsid w:val="00FD5915"/>
    <w:rsid w:val="00FD5AAF"/>
    <w:rsid w:val="00FD5AF7"/>
    <w:rsid w:val="00FD75D3"/>
    <w:rsid w:val="00FE01EE"/>
    <w:rsid w:val="00FE1296"/>
    <w:rsid w:val="00FE1588"/>
    <w:rsid w:val="00FE201A"/>
    <w:rsid w:val="00FE363C"/>
    <w:rsid w:val="00FE3F9D"/>
    <w:rsid w:val="00FE4E66"/>
    <w:rsid w:val="00FE68A6"/>
    <w:rsid w:val="00FE76B7"/>
    <w:rsid w:val="00FF0452"/>
    <w:rsid w:val="00FF0D88"/>
    <w:rsid w:val="00FF17E4"/>
    <w:rsid w:val="00FF3432"/>
    <w:rsid w:val="00FF6316"/>
    <w:rsid w:val="00FF67D6"/>
    <w:rsid w:val="00FF7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2C545E"/>
  <w15:docId w15:val="{06E69A66-6F04-49A7-991C-EBA131607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E37E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E37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37E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F4A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4A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4A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4A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4A76"/>
    <w:rPr>
      <w:b/>
      <w:bCs/>
      <w:sz w:val="20"/>
      <w:szCs w:val="20"/>
    </w:rPr>
  </w:style>
  <w:style w:type="character" w:styleId="FootnoteReference">
    <w:name w:val="footnote reference"/>
    <w:rsid w:val="00DB389C"/>
    <w:rPr>
      <w:vertAlign w:val="superscript"/>
    </w:rPr>
  </w:style>
  <w:style w:type="paragraph" w:styleId="BodyText">
    <w:name w:val="Body Text"/>
    <w:basedOn w:val="Normal"/>
    <w:link w:val="BodyTextChar"/>
    <w:rsid w:val="00DB389C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i/>
      <w:iCs/>
      <w:sz w:val="28"/>
      <w:szCs w:val="28"/>
      <w:lang w:eastAsia="hu-HU"/>
    </w:rPr>
  </w:style>
  <w:style w:type="character" w:customStyle="1" w:styleId="BodyTextChar">
    <w:name w:val="Body Text Char"/>
    <w:basedOn w:val="DefaultParagraphFont"/>
    <w:link w:val="BodyText"/>
    <w:rsid w:val="00DB389C"/>
    <w:rPr>
      <w:rFonts w:ascii="Times New Roman" w:eastAsia="Times New Roman" w:hAnsi="Times New Roman" w:cs="Times New Roman"/>
      <w:i/>
      <w:iCs/>
      <w:sz w:val="28"/>
      <w:szCs w:val="28"/>
      <w:lang w:eastAsia="hu-HU"/>
    </w:rPr>
  </w:style>
  <w:style w:type="paragraph" w:styleId="FootnoteText">
    <w:name w:val="footnote text"/>
    <w:basedOn w:val="Normal"/>
    <w:link w:val="FootnoteTextChar"/>
    <w:rsid w:val="00DB389C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FootnoteTextChar">
    <w:name w:val="Footnote Text Char"/>
    <w:basedOn w:val="DefaultParagraphFont"/>
    <w:link w:val="FootnoteText"/>
    <w:rsid w:val="00DB389C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Lbjegyzet-karakterek">
    <w:name w:val="Lábjegyzet-karakterek"/>
    <w:rsid w:val="00DB389C"/>
  </w:style>
  <w:style w:type="paragraph" w:styleId="Subtitle">
    <w:name w:val="Subtitle"/>
    <w:basedOn w:val="Normal"/>
    <w:next w:val="BodyText"/>
    <w:link w:val="SubtitleChar"/>
    <w:qFormat/>
    <w:rsid w:val="00DB389C"/>
    <w:pPr>
      <w:keepNext/>
      <w:widowControl w:val="0"/>
      <w:suppressAutoHyphens/>
      <w:spacing w:before="60" w:after="120" w:line="240" w:lineRule="auto"/>
      <w:jc w:val="center"/>
    </w:pPr>
    <w:rPr>
      <w:rFonts w:ascii="Times New Roman" w:eastAsia="Microsoft YaHei" w:hAnsi="Times New Roman" w:cs="Mangal"/>
      <w:b/>
      <w:kern w:val="1"/>
      <w:sz w:val="36"/>
      <w:szCs w:val="36"/>
      <w:lang w:val="en-GB" w:eastAsia="zh-CN" w:bidi="hi-IN"/>
    </w:rPr>
  </w:style>
  <w:style w:type="character" w:customStyle="1" w:styleId="SubtitleChar">
    <w:name w:val="Subtitle Char"/>
    <w:basedOn w:val="DefaultParagraphFont"/>
    <w:link w:val="Subtitle"/>
    <w:rsid w:val="00DB389C"/>
    <w:rPr>
      <w:rFonts w:ascii="Times New Roman" w:eastAsia="Microsoft YaHei" w:hAnsi="Times New Roman" w:cs="Mangal"/>
      <w:b/>
      <w:kern w:val="1"/>
      <w:sz w:val="36"/>
      <w:szCs w:val="36"/>
      <w:lang w:val="en-GB" w:eastAsia="zh-CN" w:bidi="hi-IN"/>
    </w:rPr>
  </w:style>
  <w:style w:type="paragraph" w:styleId="Salutation">
    <w:name w:val="Salutation"/>
    <w:basedOn w:val="Normal"/>
    <w:link w:val="SalutationChar"/>
    <w:rsid w:val="00DB389C"/>
    <w:pPr>
      <w:widowControl w:val="0"/>
      <w:suppressLineNumbers/>
      <w:suppressAutoHyphens/>
      <w:spacing w:after="0" w:line="240" w:lineRule="auto"/>
    </w:pPr>
    <w:rPr>
      <w:rFonts w:ascii="Times New Roman" w:eastAsia="SimSun" w:hAnsi="Times New Roman" w:cs="Mangal"/>
      <w:b/>
      <w:kern w:val="1"/>
      <w:sz w:val="24"/>
      <w:szCs w:val="24"/>
      <w:lang w:val="en-GB" w:eastAsia="zh-CN" w:bidi="hi-IN"/>
    </w:rPr>
  </w:style>
  <w:style w:type="character" w:customStyle="1" w:styleId="SalutationChar">
    <w:name w:val="Salutation Char"/>
    <w:basedOn w:val="DefaultParagraphFont"/>
    <w:link w:val="Salutation"/>
    <w:rsid w:val="00DB389C"/>
    <w:rPr>
      <w:rFonts w:ascii="Times New Roman" w:eastAsia="SimSun" w:hAnsi="Times New Roman" w:cs="Mangal"/>
      <w:b/>
      <w:kern w:val="1"/>
      <w:sz w:val="24"/>
      <w:szCs w:val="24"/>
      <w:lang w:val="en-GB" w:eastAsia="zh-CN" w:bidi="hi-IN"/>
    </w:rPr>
  </w:style>
  <w:style w:type="paragraph" w:customStyle="1" w:styleId="bekezds">
    <w:name w:val="bekezdés"/>
    <w:basedOn w:val="Normal"/>
    <w:link w:val="bekezdsChar"/>
    <w:autoRedefine/>
    <w:rsid w:val="009125BA"/>
    <w:pPr>
      <w:tabs>
        <w:tab w:val="left" w:pos="0"/>
      </w:tabs>
      <w:autoSpaceDE w:val="0"/>
      <w:autoSpaceDN w:val="0"/>
      <w:spacing w:after="60" w:line="240" w:lineRule="auto"/>
      <w:ind w:firstLine="900"/>
      <w:jc w:val="both"/>
    </w:pPr>
    <w:rPr>
      <w:rFonts w:ascii="Times New Roman" w:eastAsia="Times New Roman" w:hAnsi="Times New Roman" w:cs="Times New Roman"/>
      <w:bCs/>
      <w:iCs/>
      <w:sz w:val="24"/>
      <w:szCs w:val="24"/>
      <w:lang w:val="en-US" w:eastAsia="hu-HU"/>
    </w:rPr>
  </w:style>
  <w:style w:type="character" w:customStyle="1" w:styleId="bekezdsChar">
    <w:name w:val="bekezdés Char"/>
    <w:link w:val="bekezds"/>
    <w:rsid w:val="009125BA"/>
    <w:rPr>
      <w:rFonts w:ascii="Times New Roman" w:eastAsia="Times New Roman" w:hAnsi="Times New Roman" w:cs="Times New Roman"/>
      <w:bCs/>
      <w:iCs/>
      <w:sz w:val="24"/>
      <w:szCs w:val="24"/>
      <w:lang w:val="en-US" w:eastAsia="hu-HU"/>
    </w:rPr>
  </w:style>
  <w:style w:type="paragraph" w:styleId="Header">
    <w:name w:val="header"/>
    <w:basedOn w:val="Normal"/>
    <w:link w:val="HeaderChar"/>
    <w:uiPriority w:val="99"/>
    <w:unhideWhenUsed/>
    <w:rsid w:val="003E30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30C6"/>
  </w:style>
  <w:style w:type="paragraph" w:styleId="Footer">
    <w:name w:val="footer"/>
    <w:basedOn w:val="Normal"/>
    <w:link w:val="FooterChar"/>
    <w:uiPriority w:val="99"/>
    <w:unhideWhenUsed/>
    <w:rsid w:val="003E30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30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807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AA8373-8939-4D3E-BCD7-7FCE7134F2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92</Words>
  <Characters>1326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vas Zsófia</dc:creator>
  <cp:lastModifiedBy>Leon Kónya</cp:lastModifiedBy>
  <cp:revision>9</cp:revision>
  <dcterms:created xsi:type="dcterms:W3CDTF">2020-06-07T18:59:00Z</dcterms:created>
  <dcterms:modified xsi:type="dcterms:W3CDTF">2020-06-09T08:52:00Z</dcterms:modified>
</cp:coreProperties>
</file>